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11D0" w:rsidRPr="00A27FED" w:rsidRDefault="005211D0" w:rsidP="005211D0">
      <w:pPr>
        <w:jc w:val="center"/>
        <w:rPr>
          <w:rFonts w:ascii="Times New Roman" w:hAnsi="Times New Roman"/>
          <w:b/>
          <w:sz w:val="20"/>
        </w:rPr>
      </w:pPr>
      <w:r w:rsidRPr="00A27FED">
        <w:rPr>
          <w:rFonts w:ascii="Times New Roman" w:hAnsi="Times New Roman"/>
          <w:b/>
          <w:sz w:val="20"/>
        </w:rPr>
        <w:t>AFFIDAVIT OF DECLARATION</w:t>
      </w:r>
    </w:p>
    <w:p w:rsidR="005211D0" w:rsidRPr="00A27FED" w:rsidRDefault="005211D0" w:rsidP="005211D0">
      <w:pPr>
        <w:jc w:val="center"/>
        <w:rPr>
          <w:rFonts w:ascii="Times New Roman" w:hAnsi="Times New Roman"/>
          <w:i/>
          <w:sz w:val="18"/>
          <w:szCs w:val="18"/>
        </w:rPr>
      </w:pPr>
      <w:r w:rsidRPr="00A27FED">
        <w:rPr>
          <w:rFonts w:ascii="Times New Roman" w:hAnsi="Times New Roman"/>
          <w:i/>
          <w:sz w:val="18"/>
          <w:szCs w:val="18"/>
        </w:rPr>
        <w:t>(On Stamp Paper of PKR100)</w:t>
      </w:r>
    </w:p>
    <w:p w:rsidR="005211D0" w:rsidRPr="00A27FED" w:rsidRDefault="005211D0" w:rsidP="005211D0">
      <w:pPr>
        <w:jc w:val="both"/>
        <w:rPr>
          <w:rFonts w:ascii="Times New Roman" w:hAnsi="Times New Roman"/>
          <w:sz w:val="20"/>
        </w:rPr>
      </w:pPr>
    </w:p>
    <w:p w:rsidR="005211D0" w:rsidRPr="00A27FED" w:rsidRDefault="005211D0" w:rsidP="005211D0">
      <w:pPr>
        <w:jc w:val="both"/>
        <w:rPr>
          <w:rFonts w:ascii="Times New Roman" w:hAnsi="Times New Roman"/>
          <w:color w:val="000000"/>
          <w:sz w:val="20"/>
        </w:rPr>
      </w:pPr>
      <w:r w:rsidRPr="00A27FED">
        <w:rPr>
          <w:rFonts w:ascii="Times New Roman" w:hAnsi="Times New Roman"/>
          <w:sz w:val="20"/>
        </w:rPr>
        <w:t xml:space="preserve">I, </w:t>
      </w:r>
      <w:r w:rsidRPr="00A27FED">
        <w:rPr>
          <w:rFonts w:ascii="Times New Roman" w:hAnsi="Times New Roman"/>
          <w:b/>
          <w:sz w:val="20"/>
        </w:rPr>
        <w:t>______________________________________</w:t>
      </w:r>
      <w:r w:rsidRPr="00A27FED">
        <w:rPr>
          <w:rFonts w:ascii="Times New Roman" w:hAnsi="Times New Roman"/>
          <w:sz w:val="20"/>
        </w:rPr>
        <w:t xml:space="preserve"> son/daughter/wife of </w:t>
      </w:r>
      <w:r w:rsidRPr="00A27FED">
        <w:rPr>
          <w:rFonts w:ascii="Times New Roman" w:hAnsi="Times New Roman"/>
          <w:b/>
          <w:sz w:val="20"/>
        </w:rPr>
        <w:t>__________________________</w:t>
      </w:r>
      <w:r w:rsidRPr="00A27FED">
        <w:rPr>
          <w:rFonts w:ascii="Times New Roman" w:hAnsi="Times New Roman"/>
          <w:sz w:val="20"/>
        </w:rPr>
        <w:t xml:space="preserve"> adult, resident of </w:t>
      </w:r>
      <w:r w:rsidRPr="00A27FED">
        <w:rPr>
          <w:rFonts w:ascii="Times New Roman" w:hAnsi="Times New Roman"/>
          <w:b/>
          <w:sz w:val="20"/>
        </w:rPr>
        <w:t>_______________________________________________________________________</w:t>
      </w:r>
      <w:r w:rsidRPr="00A27FED">
        <w:rPr>
          <w:rFonts w:ascii="Times New Roman" w:hAnsi="Times New Roman"/>
          <w:sz w:val="20"/>
        </w:rPr>
        <w:t xml:space="preserve"> and holding CNIC/Passport No.</w:t>
      </w:r>
      <w:r w:rsidRPr="00A27FED">
        <w:rPr>
          <w:rFonts w:ascii="Times New Roman" w:hAnsi="Times New Roman"/>
          <w:b/>
          <w:sz w:val="20"/>
        </w:rPr>
        <w:t xml:space="preserve">___________________ </w:t>
      </w:r>
      <w:r w:rsidRPr="00A27FED">
        <w:rPr>
          <w:rFonts w:ascii="Times New Roman" w:hAnsi="Times New Roman"/>
          <w:color w:val="000000"/>
          <w:sz w:val="20"/>
        </w:rPr>
        <w:t>and desiring prospective directorship on the Board of Pakistan Stock Exchange Limited</w:t>
      </w:r>
      <w:r w:rsidR="00A27FED">
        <w:rPr>
          <w:rFonts w:ascii="Times New Roman" w:hAnsi="Times New Roman"/>
          <w:color w:val="000000"/>
          <w:sz w:val="20"/>
        </w:rPr>
        <w:t xml:space="preserve"> (PSX)</w:t>
      </w:r>
      <w:r w:rsidRPr="00A27FED">
        <w:rPr>
          <w:rFonts w:ascii="Times New Roman" w:hAnsi="Times New Roman"/>
          <w:color w:val="000000"/>
          <w:sz w:val="20"/>
        </w:rPr>
        <w:t>, on solemn affirmation and oath, hereby declare, state, and confirm that:</w:t>
      </w:r>
    </w:p>
    <w:p w:rsidR="005211D0" w:rsidRPr="00A27FED" w:rsidRDefault="005211D0" w:rsidP="00BC7B69">
      <w:pPr>
        <w:pStyle w:val="Default"/>
        <w:jc w:val="both"/>
        <w:rPr>
          <w:rFonts w:ascii="Times New Roman" w:hAnsi="Times New Roman" w:cs="Times New Roman"/>
          <w:sz w:val="20"/>
          <w:szCs w:val="20"/>
        </w:rPr>
      </w:pPr>
    </w:p>
    <w:p w:rsidR="005211D0" w:rsidRPr="00A27FED" w:rsidRDefault="00C25535" w:rsidP="005211D0">
      <w:pPr>
        <w:pStyle w:val="Default"/>
        <w:spacing w:after="150"/>
        <w:ind w:left="360" w:hanging="360"/>
        <w:jc w:val="both"/>
        <w:rPr>
          <w:rFonts w:ascii="Times New Roman" w:hAnsi="Times New Roman" w:cs="Times New Roman"/>
          <w:sz w:val="20"/>
          <w:szCs w:val="20"/>
        </w:rPr>
      </w:pPr>
      <w:r w:rsidRPr="00A27FED">
        <w:rPr>
          <w:rFonts w:ascii="Times New Roman" w:hAnsi="Times New Roman" w:cs="Times New Roman"/>
          <w:sz w:val="20"/>
          <w:szCs w:val="20"/>
        </w:rPr>
        <w:t>1</w:t>
      </w:r>
      <w:r w:rsidR="005211D0" w:rsidRPr="00A27FED">
        <w:rPr>
          <w:rFonts w:ascii="Times New Roman" w:hAnsi="Times New Roman" w:cs="Times New Roman"/>
          <w:sz w:val="20"/>
          <w:szCs w:val="20"/>
        </w:rPr>
        <w:t>.</w:t>
      </w:r>
      <w:r w:rsidR="005211D0" w:rsidRPr="00A27FED">
        <w:rPr>
          <w:rFonts w:ascii="Times New Roman" w:hAnsi="Times New Roman" w:cs="Times New Roman"/>
          <w:sz w:val="20"/>
          <w:szCs w:val="20"/>
        </w:rPr>
        <w:tab/>
        <w:t>I am not ineligible for appointment as Director of PSX in terms of Section 153 of the Companies Act;</w:t>
      </w:r>
    </w:p>
    <w:p w:rsidR="005211D0" w:rsidRPr="00A27FED" w:rsidRDefault="00C25535" w:rsidP="005211D0">
      <w:pPr>
        <w:pStyle w:val="Default"/>
        <w:spacing w:after="150"/>
        <w:ind w:left="360" w:hanging="360"/>
        <w:jc w:val="both"/>
        <w:rPr>
          <w:rFonts w:ascii="Times New Roman" w:hAnsi="Times New Roman" w:cs="Times New Roman"/>
          <w:sz w:val="20"/>
          <w:szCs w:val="20"/>
        </w:rPr>
      </w:pPr>
      <w:r w:rsidRPr="00A27FED">
        <w:rPr>
          <w:rFonts w:ascii="Times New Roman" w:hAnsi="Times New Roman" w:cs="Times New Roman"/>
          <w:sz w:val="20"/>
          <w:szCs w:val="20"/>
        </w:rPr>
        <w:t>2</w:t>
      </w:r>
      <w:r w:rsidR="005211D0" w:rsidRPr="00A27FED">
        <w:rPr>
          <w:rFonts w:ascii="Times New Roman" w:hAnsi="Times New Roman" w:cs="Times New Roman"/>
          <w:sz w:val="20"/>
          <w:szCs w:val="20"/>
        </w:rPr>
        <w:t>.</w:t>
      </w:r>
      <w:r w:rsidR="005211D0" w:rsidRPr="00A27FED">
        <w:rPr>
          <w:rFonts w:ascii="Times New Roman" w:hAnsi="Times New Roman" w:cs="Times New Roman"/>
          <w:sz w:val="20"/>
          <w:szCs w:val="20"/>
        </w:rPr>
        <w:tab/>
        <w:t xml:space="preserve">My name is borne on the register of National Tax Payers and my National Tax Number is _________________; </w:t>
      </w:r>
      <w:r w:rsidR="005211D0" w:rsidRPr="00A27FED">
        <w:rPr>
          <w:rFonts w:ascii="Times New Roman" w:hAnsi="Times New Roman" w:cs="Times New Roman"/>
          <w:i/>
          <w:sz w:val="20"/>
          <w:szCs w:val="20"/>
        </w:rPr>
        <w:t>(not applicable for foreigners)</w:t>
      </w:r>
    </w:p>
    <w:p w:rsidR="005211D0" w:rsidRPr="00A27FED" w:rsidRDefault="00C25535" w:rsidP="005211D0">
      <w:pPr>
        <w:pStyle w:val="Default"/>
        <w:spacing w:after="150"/>
        <w:ind w:left="360" w:hanging="360"/>
        <w:jc w:val="both"/>
        <w:rPr>
          <w:rFonts w:ascii="Times New Roman" w:hAnsi="Times New Roman" w:cs="Times New Roman"/>
          <w:sz w:val="20"/>
          <w:szCs w:val="20"/>
        </w:rPr>
      </w:pPr>
      <w:r w:rsidRPr="00A27FED">
        <w:rPr>
          <w:rFonts w:ascii="Times New Roman" w:hAnsi="Times New Roman" w:cs="Times New Roman"/>
          <w:sz w:val="20"/>
          <w:szCs w:val="20"/>
        </w:rPr>
        <w:t>3</w:t>
      </w:r>
      <w:r w:rsidR="005211D0" w:rsidRPr="00A27FED">
        <w:rPr>
          <w:rFonts w:ascii="Times New Roman" w:hAnsi="Times New Roman" w:cs="Times New Roman"/>
          <w:sz w:val="20"/>
          <w:szCs w:val="20"/>
        </w:rPr>
        <w:t>.</w:t>
      </w:r>
      <w:r w:rsidR="005211D0" w:rsidRPr="00A27FED">
        <w:rPr>
          <w:rFonts w:ascii="Times New Roman" w:hAnsi="Times New Roman" w:cs="Times New Roman"/>
          <w:sz w:val="20"/>
          <w:szCs w:val="20"/>
        </w:rPr>
        <w:tab/>
        <w:t>I am not holding office as Director in more than seven (7) listed companies;</w:t>
      </w:r>
    </w:p>
    <w:p w:rsidR="005211D0" w:rsidRPr="00A27FED" w:rsidRDefault="00C25535" w:rsidP="005211D0">
      <w:pPr>
        <w:pStyle w:val="Default"/>
        <w:spacing w:after="150"/>
        <w:ind w:left="360" w:hanging="360"/>
        <w:jc w:val="both"/>
        <w:rPr>
          <w:rFonts w:ascii="Times New Roman" w:hAnsi="Times New Roman" w:cs="Times New Roman"/>
          <w:sz w:val="20"/>
          <w:szCs w:val="20"/>
        </w:rPr>
      </w:pPr>
      <w:r w:rsidRPr="00A27FED">
        <w:rPr>
          <w:rFonts w:ascii="Times New Roman" w:hAnsi="Times New Roman" w:cs="Times New Roman"/>
          <w:sz w:val="20"/>
          <w:szCs w:val="20"/>
        </w:rPr>
        <w:t>4</w:t>
      </w:r>
      <w:r w:rsidR="005211D0" w:rsidRPr="00A27FED">
        <w:rPr>
          <w:rFonts w:ascii="Times New Roman" w:hAnsi="Times New Roman" w:cs="Times New Roman"/>
          <w:sz w:val="20"/>
          <w:szCs w:val="20"/>
        </w:rPr>
        <w:t>.</w:t>
      </w:r>
      <w:r w:rsidR="005211D0" w:rsidRPr="00A27FED">
        <w:rPr>
          <w:rFonts w:ascii="Times New Roman" w:hAnsi="Times New Roman" w:cs="Times New Roman"/>
          <w:sz w:val="20"/>
          <w:szCs w:val="20"/>
        </w:rPr>
        <w:tab/>
        <w:t xml:space="preserve">I am aware of and compliant with requirements of all laws, rules, regulations and any other legislation, including but not limited to the Companies Act, the Securities Act, 2015, the Futures Market Act, 2016, the Listed Companies (Code of Corporate Governance) Regulations, 2019, </w:t>
      </w:r>
      <w:r w:rsidR="00BC7B69">
        <w:rPr>
          <w:rFonts w:ascii="Times New Roman" w:hAnsi="Times New Roman" w:cs="Times New Roman"/>
          <w:sz w:val="20"/>
          <w:szCs w:val="20"/>
        </w:rPr>
        <w:t xml:space="preserve">the Securities </w:t>
      </w:r>
      <w:r w:rsidR="00BC7B69" w:rsidRPr="00A27FED">
        <w:rPr>
          <w:rFonts w:ascii="Times New Roman" w:hAnsi="Times New Roman" w:cs="Times New Roman"/>
          <w:sz w:val="20"/>
          <w:szCs w:val="20"/>
        </w:rPr>
        <w:t>Exchanges (Licensing a</w:t>
      </w:r>
      <w:r w:rsidR="00BC7B69">
        <w:rPr>
          <w:rFonts w:ascii="Times New Roman" w:hAnsi="Times New Roman" w:cs="Times New Roman"/>
          <w:sz w:val="20"/>
          <w:szCs w:val="20"/>
        </w:rPr>
        <w:t>nd Operations) Regulations, 2016</w:t>
      </w:r>
      <w:r w:rsidR="005211D0" w:rsidRPr="00A27FED">
        <w:rPr>
          <w:rFonts w:ascii="Times New Roman" w:hAnsi="Times New Roman" w:cs="Times New Roman"/>
          <w:sz w:val="20"/>
          <w:szCs w:val="20"/>
        </w:rPr>
        <w:t>, the Futures Exchanges (Licensing and Operations) Regulations, 2017 and the Article</w:t>
      </w:r>
      <w:bookmarkStart w:id="0" w:name="_GoBack"/>
      <w:bookmarkEnd w:id="0"/>
      <w:r w:rsidR="005211D0" w:rsidRPr="00A27FED">
        <w:rPr>
          <w:rFonts w:ascii="Times New Roman" w:hAnsi="Times New Roman" w:cs="Times New Roman"/>
          <w:sz w:val="20"/>
          <w:szCs w:val="20"/>
        </w:rPr>
        <w:t>s of Association of PSX, which would be applicable on directors of PSX;</w:t>
      </w:r>
    </w:p>
    <w:p w:rsidR="005211D0" w:rsidRPr="00A27FED" w:rsidRDefault="00C25535" w:rsidP="005211D0">
      <w:pPr>
        <w:pStyle w:val="Default"/>
        <w:spacing w:after="150"/>
        <w:ind w:left="360" w:hanging="360"/>
        <w:jc w:val="both"/>
        <w:rPr>
          <w:rFonts w:ascii="Times New Roman" w:hAnsi="Times New Roman" w:cs="Times New Roman"/>
          <w:sz w:val="20"/>
          <w:szCs w:val="20"/>
        </w:rPr>
      </w:pPr>
      <w:r w:rsidRPr="00A27FED">
        <w:rPr>
          <w:rFonts w:ascii="Times New Roman" w:hAnsi="Times New Roman" w:cs="Times New Roman"/>
          <w:sz w:val="20"/>
          <w:szCs w:val="20"/>
        </w:rPr>
        <w:t>5</w:t>
      </w:r>
      <w:r w:rsidR="005211D0" w:rsidRPr="00A27FED">
        <w:rPr>
          <w:rFonts w:ascii="Times New Roman" w:hAnsi="Times New Roman" w:cs="Times New Roman"/>
          <w:sz w:val="20"/>
          <w:szCs w:val="20"/>
        </w:rPr>
        <w:t>.</w:t>
      </w:r>
      <w:r w:rsidR="005211D0" w:rsidRPr="00A27FED">
        <w:rPr>
          <w:rFonts w:ascii="Times New Roman" w:hAnsi="Times New Roman" w:cs="Times New Roman"/>
          <w:sz w:val="20"/>
          <w:szCs w:val="20"/>
        </w:rPr>
        <w:tab/>
        <w:t>I will ensure compliance with requirements of such laws, rules, regulations and any other legislation on an on-going basis;</w:t>
      </w:r>
    </w:p>
    <w:p w:rsidR="005211D0" w:rsidRPr="00A27FED" w:rsidRDefault="00C25535" w:rsidP="005211D0">
      <w:pPr>
        <w:pStyle w:val="Default"/>
        <w:spacing w:after="150"/>
        <w:ind w:left="360" w:hanging="360"/>
        <w:jc w:val="both"/>
        <w:rPr>
          <w:rFonts w:ascii="Times New Roman" w:hAnsi="Times New Roman" w:cs="Times New Roman"/>
          <w:sz w:val="20"/>
          <w:szCs w:val="20"/>
        </w:rPr>
      </w:pPr>
      <w:r w:rsidRPr="00A27FED">
        <w:rPr>
          <w:rFonts w:ascii="Times New Roman" w:hAnsi="Times New Roman" w:cs="Times New Roman"/>
          <w:sz w:val="20"/>
          <w:szCs w:val="20"/>
        </w:rPr>
        <w:t>6</w:t>
      </w:r>
      <w:r w:rsidR="005211D0" w:rsidRPr="00A27FED">
        <w:rPr>
          <w:rFonts w:ascii="Times New Roman" w:hAnsi="Times New Roman" w:cs="Times New Roman"/>
          <w:sz w:val="20"/>
          <w:szCs w:val="20"/>
        </w:rPr>
        <w:t>.</w:t>
      </w:r>
      <w:r w:rsidR="005211D0" w:rsidRPr="00A27FED">
        <w:rPr>
          <w:rFonts w:ascii="Times New Roman" w:hAnsi="Times New Roman" w:cs="Times New Roman"/>
          <w:sz w:val="20"/>
          <w:szCs w:val="20"/>
        </w:rPr>
        <w:tab/>
        <w:t>I will notify PSX with respect to any event or change affecting my status of compliance with the above</w:t>
      </w:r>
      <w:r w:rsidR="005415B0">
        <w:rPr>
          <w:rFonts w:ascii="Times New Roman" w:hAnsi="Times New Roman" w:cs="Times New Roman"/>
          <w:sz w:val="20"/>
          <w:szCs w:val="20"/>
        </w:rPr>
        <w:t>-</w:t>
      </w:r>
      <w:r w:rsidR="005211D0" w:rsidRPr="00A27FED">
        <w:rPr>
          <w:rFonts w:ascii="Times New Roman" w:hAnsi="Times New Roman" w:cs="Times New Roman"/>
          <w:sz w:val="20"/>
          <w:szCs w:val="20"/>
        </w:rPr>
        <w:t>referred requirements as soon as the event or change comes to my knowledge; and</w:t>
      </w:r>
    </w:p>
    <w:p w:rsidR="005211D0" w:rsidRPr="00A27FED" w:rsidRDefault="00C25535" w:rsidP="005211D0">
      <w:pPr>
        <w:pStyle w:val="Default"/>
        <w:ind w:left="360" w:hanging="360"/>
        <w:jc w:val="both"/>
        <w:rPr>
          <w:rFonts w:ascii="Times New Roman" w:hAnsi="Times New Roman" w:cs="Times New Roman"/>
          <w:sz w:val="20"/>
          <w:szCs w:val="20"/>
        </w:rPr>
      </w:pPr>
      <w:r w:rsidRPr="00A27FED">
        <w:rPr>
          <w:rFonts w:ascii="Times New Roman" w:hAnsi="Times New Roman" w:cs="Times New Roman"/>
          <w:sz w:val="20"/>
          <w:szCs w:val="20"/>
        </w:rPr>
        <w:t>7</w:t>
      </w:r>
      <w:r w:rsidR="005211D0" w:rsidRPr="00A27FED">
        <w:rPr>
          <w:rFonts w:ascii="Times New Roman" w:hAnsi="Times New Roman" w:cs="Times New Roman"/>
          <w:sz w:val="20"/>
          <w:szCs w:val="20"/>
        </w:rPr>
        <w:t xml:space="preserve">. </w:t>
      </w:r>
      <w:r w:rsidR="005211D0" w:rsidRPr="00A27FED">
        <w:rPr>
          <w:rFonts w:ascii="Times New Roman" w:hAnsi="Times New Roman" w:cs="Times New Roman"/>
          <w:sz w:val="20"/>
          <w:szCs w:val="20"/>
        </w:rPr>
        <w:tab/>
        <w:t>Whatever is stated above is true to the best of my knowledge and belief.</w:t>
      </w:r>
    </w:p>
    <w:p w:rsidR="005211D0" w:rsidRPr="00A27FED" w:rsidRDefault="005211D0" w:rsidP="005211D0">
      <w:pPr>
        <w:jc w:val="both"/>
        <w:rPr>
          <w:rFonts w:ascii="Times New Roman" w:hAnsi="Times New Roman"/>
          <w:color w:val="000000"/>
          <w:sz w:val="20"/>
        </w:rPr>
      </w:pPr>
    </w:p>
    <w:p w:rsidR="005211D0" w:rsidRPr="00A27FED" w:rsidRDefault="005211D0" w:rsidP="005211D0">
      <w:pPr>
        <w:jc w:val="both"/>
        <w:rPr>
          <w:rFonts w:ascii="Times New Roman" w:hAnsi="Times New Roman"/>
          <w:color w:val="000000"/>
          <w:sz w:val="20"/>
        </w:rPr>
      </w:pPr>
    </w:p>
    <w:p w:rsidR="005211D0" w:rsidRDefault="005211D0" w:rsidP="005211D0">
      <w:pPr>
        <w:jc w:val="both"/>
        <w:rPr>
          <w:rFonts w:ascii="Times New Roman" w:hAnsi="Times New Roman"/>
          <w:color w:val="000000"/>
          <w:sz w:val="20"/>
        </w:rPr>
      </w:pPr>
    </w:p>
    <w:p w:rsidR="005415B0" w:rsidRDefault="005415B0" w:rsidP="005211D0">
      <w:pPr>
        <w:jc w:val="both"/>
        <w:rPr>
          <w:rFonts w:ascii="Times New Roman" w:hAnsi="Times New Roman"/>
          <w:color w:val="000000"/>
          <w:sz w:val="20"/>
        </w:rPr>
      </w:pPr>
    </w:p>
    <w:p w:rsidR="005415B0" w:rsidRDefault="005415B0" w:rsidP="005211D0">
      <w:pPr>
        <w:jc w:val="both"/>
        <w:rPr>
          <w:rFonts w:ascii="Times New Roman" w:hAnsi="Times New Roman"/>
          <w:color w:val="000000"/>
          <w:sz w:val="20"/>
        </w:rPr>
      </w:pPr>
    </w:p>
    <w:p w:rsidR="005415B0" w:rsidRPr="00A27FED" w:rsidRDefault="005415B0" w:rsidP="005211D0">
      <w:pPr>
        <w:jc w:val="both"/>
        <w:rPr>
          <w:rFonts w:ascii="Times New Roman" w:hAnsi="Times New Roman"/>
          <w:color w:val="000000"/>
          <w:sz w:val="20"/>
        </w:rPr>
      </w:pPr>
    </w:p>
    <w:p w:rsidR="005211D0" w:rsidRPr="00A27FED" w:rsidRDefault="005211D0" w:rsidP="005211D0">
      <w:pPr>
        <w:jc w:val="both"/>
        <w:rPr>
          <w:rFonts w:ascii="Times New Roman" w:hAnsi="Times New Roman"/>
          <w:color w:val="000000"/>
          <w:sz w:val="20"/>
        </w:rPr>
      </w:pPr>
    </w:p>
    <w:p w:rsidR="005211D0" w:rsidRPr="00A27FED" w:rsidRDefault="005211D0" w:rsidP="005211D0">
      <w:pPr>
        <w:ind w:left="6480"/>
        <w:jc w:val="center"/>
        <w:rPr>
          <w:rFonts w:ascii="Times New Roman" w:hAnsi="Times New Roman"/>
          <w:color w:val="000000"/>
          <w:sz w:val="20"/>
        </w:rPr>
      </w:pPr>
      <w:r w:rsidRPr="00A27FED">
        <w:rPr>
          <w:rFonts w:ascii="Times New Roman" w:hAnsi="Times New Roman"/>
          <w:color w:val="000000"/>
          <w:sz w:val="20"/>
        </w:rPr>
        <w:t>_____________________</w:t>
      </w:r>
    </w:p>
    <w:p w:rsidR="005211D0" w:rsidRPr="00A27FED" w:rsidRDefault="005211D0" w:rsidP="005211D0">
      <w:pPr>
        <w:ind w:left="6480"/>
        <w:jc w:val="center"/>
        <w:rPr>
          <w:rFonts w:ascii="Times New Roman" w:hAnsi="Times New Roman"/>
          <w:b/>
          <w:color w:val="000000"/>
          <w:sz w:val="20"/>
        </w:rPr>
      </w:pPr>
      <w:r w:rsidRPr="00A27FED">
        <w:rPr>
          <w:rFonts w:ascii="Times New Roman" w:hAnsi="Times New Roman"/>
          <w:b/>
          <w:color w:val="000000"/>
          <w:sz w:val="20"/>
        </w:rPr>
        <w:t>DEPONENT</w:t>
      </w:r>
    </w:p>
    <w:p w:rsidR="005211D0" w:rsidRPr="00A27FED" w:rsidRDefault="005211D0" w:rsidP="005211D0">
      <w:pPr>
        <w:jc w:val="both"/>
        <w:rPr>
          <w:rFonts w:ascii="Times New Roman" w:hAnsi="Times New Roman"/>
          <w:color w:val="000000"/>
          <w:sz w:val="20"/>
        </w:rPr>
      </w:pPr>
    </w:p>
    <w:p w:rsidR="005211D0" w:rsidRPr="00A27FED" w:rsidRDefault="005211D0" w:rsidP="005211D0">
      <w:pPr>
        <w:spacing w:after="180"/>
        <w:jc w:val="both"/>
        <w:rPr>
          <w:rFonts w:ascii="Times New Roman" w:hAnsi="Times New Roman"/>
          <w:color w:val="000000"/>
          <w:sz w:val="20"/>
        </w:rPr>
      </w:pPr>
      <w:r w:rsidRPr="00A27FED">
        <w:rPr>
          <w:rFonts w:ascii="Times New Roman" w:hAnsi="Times New Roman"/>
          <w:color w:val="000000"/>
          <w:sz w:val="20"/>
        </w:rPr>
        <w:t>Place:</w:t>
      </w:r>
    </w:p>
    <w:p w:rsidR="005211D0" w:rsidRPr="00A27FED" w:rsidRDefault="005211D0" w:rsidP="005211D0">
      <w:pPr>
        <w:jc w:val="both"/>
        <w:rPr>
          <w:rFonts w:ascii="Times New Roman" w:hAnsi="Times New Roman"/>
          <w:color w:val="000000"/>
          <w:sz w:val="20"/>
        </w:rPr>
      </w:pPr>
      <w:r w:rsidRPr="00A27FED">
        <w:rPr>
          <w:rFonts w:ascii="Times New Roman" w:hAnsi="Times New Roman"/>
          <w:color w:val="000000"/>
          <w:sz w:val="20"/>
        </w:rPr>
        <w:t>Date:</w:t>
      </w:r>
    </w:p>
    <w:p w:rsidR="005211D0" w:rsidRPr="00A27FED" w:rsidRDefault="005211D0" w:rsidP="005211D0">
      <w:pPr>
        <w:pStyle w:val="Default"/>
        <w:jc w:val="both"/>
        <w:rPr>
          <w:rFonts w:ascii="Times New Roman" w:hAnsi="Times New Roman" w:cs="Times New Roman"/>
          <w:b/>
          <w:sz w:val="21"/>
          <w:szCs w:val="21"/>
        </w:rPr>
      </w:pPr>
    </w:p>
    <w:p w:rsidR="005211D0" w:rsidRPr="00A27FED" w:rsidRDefault="005211D0" w:rsidP="005211D0">
      <w:pPr>
        <w:pStyle w:val="Default"/>
        <w:jc w:val="both"/>
        <w:rPr>
          <w:rFonts w:ascii="Times New Roman" w:hAnsi="Times New Roman" w:cs="Times New Roman"/>
          <w:b/>
          <w:sz w:val="21"/>
          <w:szCs w:val="21"/>
        </w:rPr>
      </w:pPr>
    </w:p>
    <w:p w:rsidR="005211D0" w:rsidRPr="00A27FED" w:rsidRDefault="005211D0" w:rsidP="005211D0">
      <w:pPr>
        <w:pStyle w:val="Default"/>
        <w:jc w:val="both"/>
        <w:rPr>
          <w:rFonts w:ascii="Times New Roman" w:hAnsi="Times New Roman" w:cs="Times New Roman"/>
          <w:b/>
          <w:sz w:val="21"/>
          <w:szCs w:val="21"/>
        </w:rPr>
      </w:pPr>
    </w:p>
    <w:p w:rsidR="005211D0" w:rsidRPr="00A27FED" w:rsidRDefault="005211D0" w:rsidP="005211D0">
      <w:pPr>
        <w:jc w:val="both"/>
        <w:rPr>
          <w:rFonts w:ascii="Times New Roman" w:hAnsi="Times New Roman"/>
          <w:sz w:val="21"/>
          <w:szCs w:val="21"/>
        </w:rPr>
      </w:pPr>
    </w:p>
    <w:sectPr w:rsidR="005211D0" w:rsidRPr="00A27FED" w:rsidSect="00BC7B69">
      <w:footerReference w:type="first" r:id="rId8"/>
      <w:pgSz w:w="12240" w:h="20160" w:code="5"/>
      <w:pgMar w:top="8730" w:right="1440" w:bottom="1080" w:left="1800" w:header="504" w:footer="504" w:gutter="0"/>
      <w:pgNumType w:start="13"/>
      <w:cols w:space="720"/>
      <w:noEndnote/>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25DB" w:rsidRDefault="008C25DB">
      <w:r>
        <w:separator/>
      </w:r>
    </w:p>
  </w:endnote>
  <w:endnote w:type="continuationSeparator" w:id="0">
    <w:p w:rsidR="008C25DB" w:rsidRDefault="008C25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New Century Schlbk">
    <w:altName w:val="Century Schoolbook"/>
    <w:panose1 w:val="00000000000000000000"/>
    <w:charset w:val="4D"/>
    <w:family w:val="auto"/>
    <w:notTrueType/>
    <w:pitch w:val="default"/>
  </w:font>
  <w:font w:name="Helvetica-Black-SemiBold">
    <w:altName w:val="Arial"/>
    <w:panose1 w:val="00000000000000000000"/>
    <w:charset w:val="00"/>
    <w:family w:val="auto"/>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NewCenturySchlbk">
    <w:altName w:val="Century Schoolbook"/>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Helvetica 55 Roman">
    <w:altName w:val="Helvetica 55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07C9" w:rsidRPr="00734356" w:rsidRDefault="00C407C9" w:rsidP="00A21EF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25DB" w:rsidRDefault="008C25DB">
      <w:r>
        <w:separator/>
      </w:r>
    </w:p>
  </w:footnote>
  <w:footnote w:type="continuationSeparator" w:id="0">
    <w:p w:rsidR="008C25DB" w:rsidRDefault="008C25D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A68B0"/>
    <w:multiLevelType w:val="hybridMultilevel"/>
    <w:tmpl w:val="E64C8D7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B39DB"/>
    <w:multiLevelType w:val="hybridMultilevel"/>
    <w:tmpl w:val="F8AC9086"/>
    <w:lvl w:ilvl="0" w:tplc="97F6560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9F200A"/>
    <w:multiLevelType w:val="hybridMultilevel"/>
    <w:tmpl w:val="01F8C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CB04CC"/>
    <w:multiLevelType w:val="hybridMultilevel"/>
    <w:tmpl w:val="5350B66E"/>
    <w:lvl w:ilvl="0" w:tplc="BC20B3A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F864A0"/>
    <w:multiLevelType w:val="hybridMultilevel"/>
    <w:tmpl w:val="126C00A6"/>
    <w:lvl w:ilvl="0" w:tplc="88E4077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1C73CD"/>
    <w:multiLevelType w:val="multilevel"/>
    <w:tmpl w:val="B404894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93C40D6"/>
    <w:multiLevelType w:val="hybridMultilevel"/>
    <w:tmpl w:val="511C28FA"/>
    <w:lvl w:ilvl="0" w:tplc="6E4A7052">
      <w:start w:val="1"/>
      <w:numFmt w:val="decimal"/>
      <w:lvlText w:val="7.%1"/>
      <w:lvlJc w:val="left"/>
      <w:pPr>
        <w:ind w:left="720" w:hanging="360"/>
      </w:pPr>
      <w:rPr>
        <w:rFonts w:hint="default"/>
      </w:rPr>
    </w:lvl>
    <w:lvl w:ilvl="1" w:tplc="2DE6386C">
      <w:start w:val="1"/>
      <w:numFmt w:val="decimal"/>
      <w:lvlText w:val="1.%2"/>
      <w:lvlJc w:val="left"/>
      <w:pPr>
        <w:ind w:left="720" w:hanging="360"/>
      </w:pPr>
      <w:rPr>
        <w:rFonts w:hint="default"/>
        <w:b/>
      </w:rPr>
    </w:lvl>
    <w:lvl w:ilvl="2" w:tplc="7F705D52">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D62E9A"/>
    <w:multiLevelType w:val="hybridMultilevel"/>
    <w:tmpl w:val="C2D60A14"/>
    <w:lvl w:ilvl="0" w:tplc="1CD2F6FA">
      <w:start w:val="5"/>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E15BCA"/>
    <w:multiLevelType w:val="hybridMultilevel"/>
    <w:tmpl w:val="C7743A9C"/>
    <w:lvl w:ilvl="0" w:tplc="40CAF1A0">
      <w:start w:val="1"/>
      <w:numFmt w:val="bullet"/>
      <w:lvlText w:val=""/>
      <w:lvlJc w:val="left"/>
      <w:pPr>
        <w:ind w:left="338" w:hanging="360"/>
      </w:pPr>
      <w:rPr>
        <w:rFonts w:ascii="Wingdings" w:hAnsi="Wingding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F7139B"/>
    <w:multiLevelType w:val="hybridMultilevel"/>
    <w:tmpl w:val="C3029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9E7499"/>
    <w:multiLevelType w:val="hybridMultilevel"/>
    <w:tmpl w:val="4F98C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BC3EC0"/>
    <w:multiLevelType w:val="hybridMultilevel"/>
    <w:tmpl w:val="143EFADA"/>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2" w15:restartNumberingAfterBreak="0">
    <w:nsid w:val="26C93749"/>
    <w:multiLevelType w:val="hybridMultilevel"/>
    <w:tmpl w:val="471A261C"/>
    <w:lvl w:ilvl="0" w:tplc="40CAF1A0">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92133C"/>
    <w:multiLevelType w:val="hybridMultilevel"/>
    <w:tmpl w:val="27C896F8"/>
    <w:lvl w:ilvl="0" w:tplc="E53E029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5D0B86"/>
    <w:multiLevelType w:val="hybridMultilevel"/>
    <w:tmpl w:val="07386A7A"/>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5" w15:restartNumberingAfterBreak="0">
    <w:nsid w:val="2A652EB9"/>
    <w:multiLevelType w:val="hybridMultilevel"/>
    <w:tmpl w:val="699AD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F325CD8"/>
    <w:multiLevelType w:val="multilevel"/>
    <w:tmpl w:val="7EB693C0"/>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0892B39"/>
    <w:multiLevelType w:val="hybridMultilevel"/>
    <w:tmpl w:val="E4B0C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0A753B"/>
    <w:multiLevelType w:val="hybridMultilevel"/>
    <w:tmpl w:val="F4842796"/>
    <w:lvl w:ilvl="0" w:tplc="3BA0EED4">
      <w:start w:val="1"/>
      <w:numFmt w:val="lowerRoman"/>
      <w:lvlText w:val="(%1)"/>
      <w:lvlJc w:val="left"/>
      <w:pPr>
        <w:ind w:left="18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075ADC"/>
    <w:multiLevelType w:val="hybridMultilevel"/>
    <w:tmpl w:val="E64C8D7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80165A"/>
    <w:multiLevelType w:val="hybridMultilevel"/>
    <w:tmpl w:val="58E6FF66"/>
    <w:lvl w:ilvl="0" w:tplc="EB26A7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FC5C88"/>
    <w:multiLevelType w:val="hybridMultilevel"/>
    <w:tmpl w:val="3544C2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C9113E"/>
    <w:multiLevelType w:val="multilevel"/>
    <w:tmpl w:val="74648CF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BF0006A"/>
    <w:multiLevelType w:val="hybridMultilevel"/>
    <w:tmpl w:val="762E1CD4"/>
    <w:lvl w:ilvl="0" w:tplc="FB20C866">
      <w:start w:val="1"/>
      <w:numFmt w:val="lowerLetter"/>
      <w:lvlText w:val="(%1)"/>
      <w:lvlJc w:val="left"/>
      <w:pPr>
        <w:ind w:left="338" w:hanging="360"/>
      </w:pPr>
      <w:rPr>
        <w:rFonts w:hint="default"/>
      </w:rPr>
    </w:lvl>
    <w:lvl w:ilvl="1" w:tplc="04090019" w:tentative="1">
      <w:start w:val="1"/>
      <w:numFmt w:val="lowerLetter"/>
      <w:lvlText w:val="%2."/>
      <w:lvlJc w:val="left"/>
      <w:pPr>
        <w:ind w:left="1058" w:hanging="360"/>
      </w:pPr>
    </w:lvl>
    <w:lvl w:ilvl="2" w:tplc="0409001B" w:tentative="1">
      <w:start w:val="1"/>
      <w:numFmt w:val="lowerRoman"/>
      <w:lvlText w:val="%3."/>
      <w:lvlJc w:val="right"/>
      <w:pPr>
        <w:ind w:left="1778" w:hanging="180"/>
      </w:pPr>
    </w:lvl>
    <w:lvl w:ilvl="3" w:tplc="0409000F" w:tentative="1">
      <w:start w:val="1"/>
      <w:numFmt w:val="decimal"/>
      <w:lvlText w:val="%4."/>
      <w:lvlJc w:val="left"/>
      <w:pPr>
        <w:ind w:left="2498" w:hanging="360"/>
      </w:pPr>
    </w:lvl>
    <w:lvl w:ilvl="4" w:tplc="04090019" w:tentative="1">
      <w:start w:val="1"/>
      <w:numFmt w:val="lowerLetter"/>
      <w:lvlText w:val="%5."/>
      <w:lvlJc w:val="left"/>
      <w:pPr>
        <w:ind w:left="3218" w:hanging="360"/>
      </w:pPr>
    </w:lvl>
    <w:lvl w:ilvl="5" w:tplc="0409001B" w:tentative="1">
      <w:start w:val="1"/>
      <w:numFmt w:val="lowerRoman"/>
      <w:lvlText w:val="%6."/>
      <w:lvlJc w:val="right"/>
      <w:pPr>
        <w:ind w:left="3938" w:hanging="180"/>
      </w:pPr>
    </w:lvl>
    <w:lvl w:ilvl="6" w:tplc="0409000F" w:tentative="1">
      <w:start w:val="1"/>
      <w:numFmt w:val="decimal"/>
      <w:lvlText w:val="%7."/>
      <w:lvlJc w:val="left"/>
      <w:pPr>
        <w:ind w:left="4658" w:hanging="360"/>
      </w:pPr>
    </w:lvl>
    <w:lvl w:ilvl="7" w:tplc="04090019" w:tentative="1">
      <w:start w:val="1"/>
      <w:numFmt w:val="lowerLetter"/>
      <w:lvlText w:val="%8."/>
      <w:lvlJc w:val="left"/>
      <w:pPr>
        <w:ind w:left="5378" w:hanging="360"/>
      </w:pPr>
    </w:lvl>
    <w:lvl w:ilvl="8" w:tplc="0409001B" w:tentative="1">
      <w:start w:val="1"/>
      <w:numFmt w:val="lowerRoman"/>
      <w:lvlText w:val="%9."/>
      <w:lvlJc w:val="right"/>
      <w:pPr>
        <w:ind w:left="6098" w:hanging="180"/>
      </w:pPr>
    </w:lvl>
  </w:abstractNum>
  <w:abstractNum w:abstractNumId="24" w15:restartNumberingAfterBreak="0">
    <w:nsid w:val="4C617BF5"/>
    <w:multiLevelType w:val="hybridMultilevel"/>
    <w:tmpl w:val="7C183DCE"/>
    <w:lvl w:ilvl="0" w:tplc="40CAF1A0">
      <w:start w:val="1"/>
      <w:numFmt w:val="bullet"/>
      <w:lvlText w:val=""/>
      <w:lvlJc w:val="left"/>
      <w:pPr>
        <w:ind w:left="1080" w:hanging="360"/>
      </w:pPr>
      <w:rPr>
        <w:rFonts w:ascii="Wingdings" w:hAnsi="Wingdings"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BB2059E"/>
    <w:multiLevelType w:val="hybridMultilevel"/>
    <w:tmpl w:val="390CE8B6"/>
    <w:lvl w:ilvl="0" w:tplc="492CAE9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934237"/>
    <w:multiLevelType w:val="hybridMultilevel"/>
    <w:tmpl w:val="C876E53A"/>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693FB7"/>
    <w:multiLevelType w:val="multilevel"/>
    <w:tmpl w:val="35CE98E2"/>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28" w15:restartNumberingAfterBreak="0">
    <w:nsid w:val="663A7EA3"/>
    <w:multiLevelType w:val="hybridMultilevel"/>
    <w:tmpl w:val="355ED62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8030204"/>
    <w:multiLevelType w:val="hybridMultilevel"/>
    <w:tmpl w:val="CF34B62E"/>
    <w:lvl w:ilvl="0" w:tplc="90E87A8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1F71AA"/>
    <w:multiLevelType w:val="hybridMultilevel"/>
    <w:tmpl w:val="F4842796"/>
    <w:lvl w:ilvl="0" w:tplc="3BA0EED4">
      <w:start w:val="1"/>
      <w:numFmt w:val="lowerRoman"/>
      <w:lvlText w:val="(%1)"/>
      <w:lvlJc w:val="left"/>
      <w:pPr>
        <w:ind w:left="18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73067F"/>
    <w:multiLevelType w:val="hybridMultilevel"/>
    <w:tmpl w:val="9EAEF028"/>
    <w:lvl w:ilvl="0" w:tplc="741E150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8C0DA3"/>
    <w:multiLevelType w:val="multilevel"/>
    <w:tmpl w:val="95BEFEBE"/>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3" w15:restartNumberingAfterBreak="0">
    <w:nsid w:val="79F32175"/>
    <w:multiLevelType w:val="hybridMultilevel"/>
    <w:tmpl w:val="EF400894"/>
    <w:lvl w:ilvl="0" w:tplc="40CAF1A0">
      <w:start w:val="1"/>
      <w:numFmt w:val="bullet"/>
      <w:lvlText w:val=""/>
      <w:lvlJc w:val="left"/>
      <w:pPr>
        <w:ind w:left="338" w:hanging="360"/>
      </w:pPr>
      <w:rPr>
        <w:rFonts w:ascii="Wingdings" w:hAnsi="Wingding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D9202E"/>
    <w:multiLevelType w:val="multilevel"/>
    <w:tmpl w:val="7EB693C0"/>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6"/>
  </w:num>
  <w:num w:numId="2">
    <w:abstractNumId w:val="19"/>
  </w:num>
  <w:num w:numId="3">
    <w:abstractNumId w:val="0"/>
  </w:num>
  <w:num w:numId="4">
    <w:abstractNumId w:val="12"/>
  </w:num>
  <w:num w:numId="5">
    <w:abstractNumId w:val="23"/>
  </w:num>
  <w:num w:numId="6">
    <w:abstractNumId w:val="28"/>
  </w:num>
  <w:num w:numId="7">
    <w:abstractNumId w:val="27"/>
  </w:num>
  <w:num w:numId="8">
    <w:abstractNumId w:val="8"/>
  </w:num>
  <w:num w:numId="9">
    <w:abstractNumId w:val="33"/>
  </w:num>
  <w:num w:numId="10">
    <w:abstractNumId w:val="21"/>
  </w:num>
  <w:num w:numId="11">
    <w:abstractNumId w:val="15"/>
  </w:num>
  <w:num w:numId="12">
    <w:abstractNumId w:val="29"/>
  </w:num>
  <w:num w:numId="13">
    <w:abstractNumId w:val="34"/>
  </w:num>
  <w:num w:numId="14">
    <w:abstractNumId w:val="1"/>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18"/>
  </w:num>
  <w:num w:numId="18">
    <w:abstractNumId w:val="30"/>
  </w:num>
  <w:num w:numId="19">
    <w:abstractNumId w:val="4"/>
  </w:num>
  <w:num w:numId="20">
    <w:abstractNumId w:val="20"/>
  </w:num>
  <w:num w:numId="21">
    <w:abstractNumId w:val="2"/>
  </w:num>
  <w:num w:numId="22">
    <w:abstractNumId w:val="24"/>
  </w:num>
  <w:num w:numId="23">
    <w:abstractNumId w:val="5"/>
  </w:num>
  <w:num w:numId="24">
    <w:abstractNumId w:val="32"/>
  </w:num>
  <w:num w:numId="25">
    <w:abstractNumId w:val="22"/>
  </w:num>
  <w:num w:numId="26">
    <w:abstractNumId w:val="14"/>
  </w:num>
  <w:num w:numId="27">
    <w:abstractNumId w:val="11"/>
  </w:num>
  <w:num w:numId="28">
    <w:abstractNumId w:val="31"/>
  </w:num>
  <w:num w:numId="29">
    <w:abstractNumId w:val="17"/>
  </w:num>
  <w:num w:numId="30">
    <w:abstractNumId w:val="25"/>
  </w:num>
  <w:num w:numId="31">
    <w:abstractNumId w:val="10"/>
  </w:num>
  <w:num w:numId="32">
    <w:abstractNumId w:val="9"/>
  </w:num>
  <w:num w:numId="33">
    <w:abstractNumId w:val="7"/>
  </w:num>
  <w:num w:numId="34">
    <w:abstractNumId w:val="16"/>
  </w:num>
  <w:num w:numId="35">
    <w:abstractNumId w:val="26"/>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HorizontalDrawingGridEvery w:val="2"/>
  <w:displayVerticalDrawingGridEvery w:val="0"/>
  <w:doNotShadeFormData/>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2"/>
  </w:compat>
  <w:docVars>
    <w:docVar w:name="__Grammarly_42____i" w:val="H4sIAAAAAAAEAKtWckksSQxILCpxzi/NK1GyMqwFAAEhoTITAAAA"/>
    <w:docVar w:name="__Grammarly_42___1" w:val="H4sIAAAAAAAEAKtWcslP9kxRslIyNDYyMjUxtTA2MTUwNDQ2N7NQ0lEKTi0uzszPAykwNK4FAKtoeLstAAAA"/>
  </w:docVars>
  <w:rsids>
    <w:rsidRoot w:val="00BA2381"/>
    <w:rsid w:val="000002F6"/>
    <w:rsid w:val="00000C85"/>
    <w:rsid w:val="00005252"/>
    <w:rsid w:val="00005CB8"/>
    <w:rsid w:val="00006E75"/>
    <w:rsid w:val="00010273"/>
    <w:rsid w:val="00011C92"/>
    <w:rsid w:val="00012471"/>
    <w:rsid w:val="00013408"/>
    <w:rsid w:val="000138D3"/>
    <w:rsid w:val="000151D9"/>
    <w:rsid w:val="00015239"/>
    <w:rsid w:val="00015904"/>
    <w:rsid w:val="0001629D"/>
    <w:rsid w:val="00016DED"/>
    <w:rsid w:val="00017553"/>
    <w:rsid w:val="00017D46"/>
    <w:rsid w:val="00020A3F"/>
    <w:rsid w:val="000231B6"/>
    <w:rsid w:val="00023C2B"/>
    <w:rsid w:val="00024009"/>
    <w:rsid w:val="00026145"/>
    <w:rsid w:val="00027015"/>
    <w:rsid w:val="00030C93"/>
    <w:rsid w:val="00031DBF"/>
    <w:rsid w:val="00031E14"/>
    <w:rsid w:val="0003284E"/>
    <w:rsid w:val="00032FDC"/>
    <w:rsid w:val="00033C1C"/>
    <w:rsid w:val="00034510"/>
    <w:rsid w:val="00034D19"/>
    <w:rsid w:val="00035CD5"/>
    <w:rsid w:val="0003638E"/>
    <w:rsid w:val="000369CE"/>
    <w:rsid w:val="00042332"/>
    <w:rsid w:val="00044366"/>
    <w:rsid w:val="000454F7"/>
    <w:rsid w:val="000460AE"/>
    <w:rsid w:val="00051E53"/>
    <w:rsid w:val="00052F2B"/>
    <w:rsid w:val="00054F5F"/>
    <w:rsid w:val="00056E45"/>
    <w:rsid w:val="0006451A"/>
    <w:rsid w:val="00065417"/>
    <w:rsid w:val="00065B9B"/>
    <w:rsid w:val="00066E6F"/>
    <w:rsid w:val="000672A0"/>
    <w:rsid w:val="00067833"/>
    <w:rsid w:val="00070D8E"/>
    <w:rsid w:val="0007182B"/>
    <w:rsid w:val="000737E2"/>
    <w:rsid w:val="00073C6E"/>
    <w:rsid w:val="00074649"/>
    <w:rsid w:val="00074BC8"/>
    <w:rsid w:val="000750D7"/>
    <w:rsid w:val="00075549"/>
    <w:rsid w:val="00075E2F"/>
    <w:rsid w:val="00080244"/>
    <w:rsid w:val="00080282"/>
    <w:rsid w:val="00081A65"/>
    <w:rsid w:val="000824BA"/>
    <w:rsid w:val="000836B7"/>
    <w:rsid w:val="00083F22"/>
    <w:rsid w:val="00084778"/>
    <w:rsid w:val="00084AC1"/>
    <w:rsid w:val="000862A4"/>
    <w:rsid w:val="00091A2C"/>
    <w:rsid w:val="000923D1"/>
    <w:rsid w:val="00092BD6"/>
    <w:rsid w:val="000A0521"/>
    <w:rsid w:val="000A1704"/>
    <w:rsid w:val="000A21C6"/>
    <w:rsid w:val="000A2ACE"/>
    <w:rsid w:val="000A318F"/>
    <w:rsid w:val="000A5E31"/>
    <w:rsid w:val="000A6844"/>
    <w:rsid w:val="000B276D"/>
    <w:rsid w:val="000B3FB8"/>
    <w:rsid w:val="000B515D"/>
    <w:rsid w:val="000B5773"/>
    <w:rsid w:val="000B711C"/>
    <w:rsid w:val="000B7EC4"/>
    <w:rsid w:val="000C13B8"/>
    <w:rsid w:val="000C1BD8"/>
    <w:rsid w:val="000C283C"/>
    <w:rsid w:val="000C483F"/>
    <w:rsid w:val="000C4869"/>
    <w:rsid w:val="000C4D68"/>
    <w:rsid w:val="000C55F1"/>
    <w:rsid w:val="000C5950"/>
    <w:rsid w:val="000C682F"/>
    <w:rsid w:val="000D07B8"/>
    <w:rsid w:val="000D1017"/>
    <w:rsid w:val="000D17B0"/>
    <w:rsid w:val="000D3A50"/>
    <w:rsid w:val="000D6005"/>
    <w:rsid w:val="000E2921"/>
    <w:rsid w:val="000E44F3"/>
    <w:rsid w:val="000E49E6"/>
    <w:rsid w:val="000E610D"/>
    <w:rsid w:val="000E6845"/>
    <w:rsid w:val="000E7262"/>
    <w:rsid w:val="000F04BF"/>
    <w:rsid w:val="000F31FF"/>
    <w:rsid w:val="000F3ECC"/>
    <w:rsid w:val="000F5BD1"/>
    <w:rsid w:val="000F6452"/>
    <w:rsid w:val="000F6E78"/>
    <w:rsid w:val="000F718D"/>
    <w:rsid w:val="000F762B"/>
    <w:rsid w:val="000F77CB"/>
    <w:rsid w:val="00100B19"/>
    <w:rsid w:val="00101E79"/>
    <w:rsid w:val="0010282D"/>
    <w:rsid w:val="00103002"/>
    <w:rsid w:val="001050DA"/>
    <w:rsid w:val="001061CD"/>
    <w:rsid w:val="00106730"/>
    <w:rsid w:val="001067F8"/>
    <w:rsid w:val="001072B7"/>
    <w:rsid w:val="001101B0"/>
    <w:rsid w:val="00110317"/>
    <w:rsid w:val="0011039F"/>
    <w:rsid w:val="00111B47"/>
    <w:rsid w:val="00112004"/>
    <w:rsid w:val="00112523"/>
    <w:rsid w:val="0011292D"/>
    <w:rsid w:val="0011351E"/>
    <w:rsid w:val="0011534B"/>
    <w:rsid w:val="001155F9"/>
    <w:rsid w:val="00115F11"/>
    <w:rsid w:val="00116FA2"/>
    <w:rsid w:val="001170BD"/>
    <w:rsid w:val="00120A7B"/>
    <w:rsid w:val="001210DC"/>
    <w:rsid w:val="00121231"/>
    <w:rsid w:val="00123FD0"/>
    <w:rsid w:val="00124AB6"/>
    <w:rsid w:val="001260B5"/>
    <w:rsid w:val="00126AD5"/>
    <w:rsid w:val="00126EC2"/>
    <w:rsid w:val="00127C74"/>
    <w:rsid w:val="00127C9E"/>
    <w:rsid w:val="00127F9A"/>
    <w:rsid w:val="00130A26"/>
    <w:rsid w:val="0013107A"/>
    <w:rsid w:val="001312D2"/>
    <w:rsid w:val="0013162C"/>
    <w:rsid w:val="00133F76"/>
    <w:rsid w:val="00134D8A"/>
    <w:rsid w:val="001351C8"/>
    <w:rsid w:val="001370B3"/>
    <w:rsid w:val="0013742E"/>
    <w:rsid w:val="001378D7"/>
    <w:rsid w:val="0014138C"/>
    <w:rsid w:val="00142A65"/>
    <w:rsid w:val="00145A4D"/>
    <w:rsid w:val="00147496"/>
    <w:rsid w:val="00147E4A"/>
    <w:rsid w:val="001503E7"/>
    <w:rsid w:val="00150A29"/>
    <w:rsid w:val="00151BC5"/>
    <w:rsid w:val="00151DEF"/>
    <w:rsid w:val="00151DF8"/>
    <w:rsid w:val="00152E49"/>
    <w:rsid w:val="001530DC"/>
    <w:rsid w:val="00153325"/>
    <w:rsid w:val="001538CB"/>
    <w:rsid w:val="001541A5"/>
    <w:rsid w:val="001551C4"/>
    <w:rsid w:val="001568A2"/>
    <w:rsid w:val="0015740D"/>
    <w:rsid w:val="00160182"/>
    <w:rsid w:val="0016019D"/>
    <w:rsid w:val="00162210"/>
    <w:rsid w:val="00164F02"/>
    <w:rsid w:val="001651E3"/>
    <w:rsid w:val="00165AA3"/>
    <w:rsid w:val="00165AAB"/>
    <w:rsid w:val="00166773"/>
    <w:rsid w:val="0016677A"/>
    <w:rsid w:val="001669A3"/>
    <w:rsid w:val="00166F2E"/>
    <w:rsid w:val="0016724D"/>
    <w:rsid w:val="00167A69"/>
    <w:rsid w:val="00167E5A"/>
    <w:rsid w:val="00170A46"/>
    <w:rsid w:val="001711B8"/>
    <w:rsid w:val="00173B08"/>
    <w:rsid w:val="00175994"/>
    <w:rsid w:val="00176608"/>
    <w:rsid w:val="00180EF2"/>
    <w:rsid w:val="00181848"/>
    <w:rsid w:val="00181B29"/>
    <w:rsid w:val="00182419"/>
    <w:rsid w:val="00182C06"/>
    <w:rsid w:val="0018368B"/>
    <w:rsid w:val="00183FD6"/>
    <w:rsid w:val="00184DA8"/>
    <w:rsid w:val="00185351"/>
    <w:rsid w:val="00186050"/>
    <w:rsid w:val="00186910"/>
    <w:rsid w:val="00186DA2"/>
    <w:rsid w:val="00186F9E"/>
    <w:rsid w:val="00187020"/>
    <w:rsid w:val="0018703C"/>
    <w:rsid w:val="001873C8"/>
    <w:rsid w:val="00190C0F"/>
    <w:rsid w:val="00193A99"/>
    <w:rsid w:val="00193DBA"/>
    <w:rsid w:val="00194BD8"/>
    <w:rsid w:val="0019633D"/>
    <w:rsid w:val="001964B2"/>
    <w:rsid w:val="001A006E"/>
    <w:rsid w:val="001A00E7"/>
    <w:rsid w:val="001A2B11"/>
    <w:rsid w:val="001A4A56"/>
    <w:rsid w:val="001A4B00"/>
    <w:rsid w:val="001A4BCC"/>
    <w:rsid w:val="001A679E"/>
    <w:rsid w:val="001A6824"/>
    <w:rsid w:val="001A692E"/>
    <w:rsid w:val="001B04C9"/>
    <w:rsid w:val="001B2F9E"/>
    <w:rsid w:val="001B39FF"/>
    <w:rsid w:val="001B543F"/>
    <w:rsid w:val="001B55A1"/>
    <w:rsid w:val="001B6819"/>
    <w:rsid w:val="001B68C1"/>
    <w:rsid w:val="001B7085"/>
    <w:rsid w:val="001B761B"/>
    <w:rsid w:val="001C08A4"/>
    <w:rsid w:val="001C123B"/>
    <w:rsid w:val="001C3116"/>
    <w:rsid w:val="001C341C"/>
    <w:rsid w:val="001C5950"/>
    <w:rsid w:val="001C5AA7"/>
    <w:rsid w:val="001C6039"/>
    <w:rsid w:val="001C7B0C"/>
    <w:rsid w:val="001D18A5"/>
    <w:rsid w:val="001D297C"/>
    <w:rsid w:val="001D2D5E"/>
    <w:rsid w:val="001D3CAD"/>
    <w:rsid w:val="001D41A9"/>
    <w:rsid w:val="001D4738"/>
    <w:rsid w:val="001D6441"/>
    <w:rsid w:val="001D736C"/>
    <w:rsid w:val="001E1A3E"/>
    <w:rsid w:val="001E1ABE"/>
    <w:rsid w:val="001E243A"/>
    <w:rsid w:val="001E4D67"/>
    <w:rsid w:val="001E55B9"/>
    <w:rsid w:val="001E61D0"/>
    <w:rsid w:val="001E7270"/>
    <w:rsid w:val="001F2449"/>
    <w:rsid w:val="001F2933"/>
    <w:rsid w:val="001F3E5E"/>
    <w:rsid w:val="001F4801"/>
    <w:rsid w:val="001F5298"/>
    <w:rsid w:val="001F61D8"/>
    <w:rsid w:val="001F7409"/>
    <w:rsid w:val="002010C2"/>
    <w:rsid w:val="0020357F"/>
    <w:rsid w:val="00205419"/>
    <w:rsid w:val="002062E2"/>
    <w:rsid w:val="00206345"/>
    <w:rsid w:val="00206367"/>
    <w:rsid w:val="002072AF"/>
    <w:rsid w:val="00207E5E"/>
    <w:rsid w:val="00212816"/>
    <w:rsid w:val="0021331D"/>
    <w:rsid w:val="00213496"/>
    <w:rsid w:val="002137CA"/>
    <w:rsid w:val="00213CE2"/>
    <w:rsid w:val="00214830"/>
    <w:rsid w:val="002159D9"/>
    <w:rsid w:val="002165F1"/>
    <w:rsid w:val="002172FE"/>
    <w:rsid w:val="002179EE"/>
    <w:rsid w:val="00221097"/>
    <w:rsid w:val="002221B2"/>
    <w:rsid w:val="002229DC"/>
    <w:rsid w:val="0022304E"/>
    <w:rsid w:val="0022435F"/>
    <w:rsid w:val="002244A1"/>
    <w:rsid w:val="002257EB"/>
    <w:rsid w:val="00226AE9"/>
    <w:rsid w:val="00227910"/>
    <w:rsid w:val="00230B80"/>
    <w:rsid w:val="002316A7"/>
    <w:rsid w:val="00232359"/>
    <w:rsid w:val="0023333A"/>
    <w:rsid w:val="00233A8D"/>
    <w:rsid w:val="00234AD3"/>
    <w:rsid w:val="00236593"/>
    <w:rsid w:val="00236A1E"/>
    <w:rsid w:val="0024088F"/>
    <w:rsid w:val="002419D3"/>
    <w:rsid w:val="00242E30"/>
    <w:rsid w:val="00242EBF"/>
    <w:rsid w:val="00243622"/>
    <w:rsid w:val="002469A3"/>
    <w:rsid w:val="00246DE6"/>
    <w:rsid w:val="002474C6"/>
    <w:rsid w:val="00247564"/>
    <w:rsid w:val="00247F3A"/>
    <w:rsid w:val="00250EA1"/>
    <w:rsid w:val="00251865"/>
    <w:rsid w:val="00251BDF"/>
    <w:rsid w:val="00253F69"/>
    <w:rsid w:val="0025420D"/>
    <w:rsid w:val="00254CC9"/>
    <w:rsid w:val="00254FA0"/>
    <w:rsid w:val="00255210"/>
    <w:rsid w:val="00256A84"/>
    <w:rsid w:val="00256E54"/>
    <w:rsid w:val="00257F81"/>
    <w:rsid w:val="00261273"/>
    <w:rsid w:val="00261935"/>
    <w:rsid w:val="00261B2A"/>
    <w:rsid w:val="00264062"/>
    <w:rsid w:val="002655F8"/>
    <w:rsid w:val="00266F2E"/>
    <w:rsid w:val="00271F0E"/>
    <w:rsid w:val="002729A9"/>
    <w:rsid w:val="00274811"/>
    <w:rsid w:val="00274C66"/>
    <w:rsid w:val="00275863"/>
    <w:rsid w:val="002776BE"/>
    <w:rsid w:val="00277835"/>
    <w:rsid w:val="00277BCD"/>
    <w:rsid w:val="00277C8B"/>
    <w:rsid w:val="00282754"/>
    <w:rsid w:val="00282ADF"/>
    <w:rsid w:val="00283613"/>
    <w:rsid w:val="00284693"/>
    <w:rsid w:val="002849E4"/>
    <w:rsid w:val="00285169"/>
    <w:rsid w:val="0028626E"/>
    <w:rsid w:val="002863E1"/>
    <w:rsid w:val="00286DA4"/>
    <w:rsid w:val="00287047"/>
    <w:rsid w:val="00287C99"/>
    <w:rsid w:val="002904E4"/>
    <w:rsid w:val="00290C1D"/>
    <w:rsid w:val="00291516"/>
    <w:rsid w:val="00291AEE"/>
    <w:rsid w:val="00297D50"/>
    <w:rsid w:val="002A048A"/>
    <w:rsid w:val="002A187A"/>
    <w:rsid w:val="002A2733"/>
    <w:rsid w:val="002A2A31"/>
    <w:rsid w:val="002A3308"/>
    <w:rsid w:val="002A3A24"/>
    <w:rsid w:val="002A4BC2"/>
    <w:rsid w:val="002A4DD4"/>
    <w:rsid w:val="002A4EC6"/>
    <w:rsid w:val="002A54E8"/>
    <w:rsid w:val="002A6086"/>
    <w:rsid w:val="002A6C00"/>
    <w:rsid w:val="002A6E18"/>
    <w:rsid w:val="002A720A"/>
    <w:rsid w:val="002A7B4A"/>
    <w:rsid w:val="002B586D"/>
    <w:rsid w:val="002B7E1A"/>
    <w:rsid w:val="002C12F8"/>
    <w:rsid w:val="002C1F53"/>
    <w:rsid w:val="002C2932"/>
    <w:rsid w:val="002C2E92"/>
    <w:rsid w:val="002C4016"/>
    <w:rsid w:val="002C45A4"/>
    <w:rsid w:val="002C6689"/>
    <w:rsid w:val="002C66FA"/>
    <w:rsid w:val="002C717A"/>
    <w:rsid w:val="002C7668"/>
    <w:rsid w:val="002C785C"/>
    <w:rsid w:val="002D25FA"/>
    <w:rsid w:val="002D2AEF"/>
    <w:rsid w:val="002D31FC"/>
    <w:rsid w:val="002D3708"/>
    <w:rsid w:val="002D387D"/>
    <w:rsid w:val="002D39F3"/>
    <w:rsid w:val="002D49C6"/>
    <w:rsid w:val="002D6DCD"/>
    <w:rsid w:val="002D73F1"/>
    <w:rsid w:val="002E0ECE"/>
    <w:rsid w:val="002E23D1"/>
    <w:rsid w:val="002E2C3C"/>
    <w:rsid w:val="002E4085"/>
    <w:rsid w:val="002E4240"/>
    <w:rsid w:val="002E4D72"/>
    <w:rsid w:val="002E4E99"/>
    <w:rsid w:val="002E5D9E"/>
    <w:rsid w:val="002E6635"/>
    <w:rsid w:val="002F1331"/>
    <w:rsid w:val="002F35F7"/>
    <w:rsid w:val="002F3DE5"/>
    <w:rsid w:val="002F44ED"/>
    <w:rsid w:val="002F4AAD"/>
    <w:rsid w:val="002F6CE4"/>
    <w:rsid w:val="002F749C"/>
    <w:rsid w:val="002F78A1"/>
    <w:rsid w:val="002F7D53"/>
    <w:rsid w:val="00301145"/>
    <w:rsid w:val="00302DB7"/>
    <w:rsid w:val="00304EB6"/>
    <w:rsid w:val="0030638B"/>
    <w:rsid w:val="00306D9E"/>
    <w:rsid w:val="0030710C"/>
    <w:rsid w:val="003078C8"/>
    <w:rsid w:val="003113ED"/>
    <w:rsid w:val="00313AA8"/>
    <w:rsid w:val="00315456"/>
    <w:rsid w:val="003155F4"/>
    <w:rsid w:val="003157C6"/>
    <w:rsid w:val="00316177"/>
    <w:rsid w:val="0031657E"/>
    <w:rsid w:val="00316BB1"/>
    <w:rsid w:val="00317165"/>
    <w:rsid w:val="00320099"/>
    <w:rsid w:val="00320271"/>
    <w:rsid w:val="003206D1"/>
    <w:rsid w:val="003229F3"/>
    <w:rsid w:val="003248AD"/>
    <w:rsid w:val="0032565D"/>
    <w:rsid w:val="003318B8"/>
    <w:rsid w:val="0033538E"/>
    <w:rsid w:val="003357BB"/>
    <w:rsid w:val="003357D7"/>
    <w:rsid w:val="00336986"/>
    <w:rsid w:val="00336DE9"/>
    <w:rsid w:val="00340AA5"/>
    <w:rsid w:val="003411BA"/>
    <w:rsid w:val="003413C7"/>
    <w:rsid w:val="00341A9C"/>
    <w:rsid w:val="003424F9"/>
    <w:rsid w:val="0034269D"/>
    <w:rsid w:val="00345A4F"/>
    <w:rsid w:val="00346829"/>
    <w:rsid w:val="00350762"/>
    <w:rsid w:val="00351004"/>
    <w:rsid w:val="0035182F"/>
    <w:rsid w:val="00351D3E"/>
    <w:rsid w:val="00352E55"/>
    <w:rsid w:val="00354219"/>
    <w:rsid w:val="003551D6"/>
    <w:rsid w:val="003553FD"/>
    <w:rsid w:val="003559A9"/>
    <w:rsid w:val="00355BF1"/>
    <w:rsid w:val="003568AE"/>
    <w:rsid w:val="00366F65"/>
    <w:rsid w:val="003678EB"/>
    <w:rsid w:val="0037101A"/>
    <w:rsid w:val="0037179C"/>
    <w:rsid w:val="003719F0"/>
    <w:rsid w:val="00372DBB"/>
    <w:rsid w:val="00373DF0"/>
    <w:rsid w:val="0037469C"/>
    <w:rsid w:val="00375204"/>
    <w:rsid w:val="003755CF"/>
    <w:rsid w:val="00376598"/>
    <w:rsid w:val="00377586"/>
    <w:rsid w:val="00377EA2"/>
    <w:rsid w:val="00380057"/>
    <w:rsid w:val="00380FDD"/>
    <w:rsid w:val="00381BAE"/>
    <w:rsid w:val="0038242F"/>
    <w:rsid w:val="003835AE"/>
    <w:rsid w:val="00383FAF"/>
    <w:rsid w:val="0038408C"/>
    <w:rsid w:val="00386113"/>
    <w:rsid w:val="00386F93"/>
    <w:rsid w:val="003870D0"/>
    <w:rsid w:val="003909A9"/>
    <w:rsid w:val="003917AE"/>
    <w:rsid w:val="00391A0E"/>
    <w:rsid w:val="0039219C"/>
    <w:rsid w:val="0039252F"/>
    <w:rsid w:val="0039329E"/>
    <w:rsid w:val="00393734"/>
    <w:rsid w:val="00393E06"/>
    <w:rsid w:val="00394A2B"/>
    <w:rsid w:val="00394CD4"/>
    <w:rsid w:val="00395E61"/>
    <w:rsid w:val="0039709C"/>
    <w:rsid w:val="00397743"/>
    <w:rsid w:val="00397A4A"/>
    <w:rsid w:val="00397D2A"/>
    <w:rsid w:val="003A1372"/>
    <w:rsid w:val="003A1B4A"/>
    <w:rsid w:val="003A2C67"/>
    <w:rsid w:val="003A43A4"/>
    <w:rsid w:val="003A446E"/>
    <w:rsid w:val="003A4571"/>
    <w:rsid w:val="003A478C"/>
    <w:rsid w:val="003B02AF"/>
    <w:rsid w:val="003B0DC9"/>
    <w:rsid w:val="003B1882"/>
    <w:rsid w:val="003B1B6B"/>
    <w:rsid w:val="003B21E4"/>
    <w:rsid w:val="003B30EA"/>
    <w:rsid w:val="003B445E"/>
    <w:rsid w:val="003B527D"/>
    <w:rsid w:val="003B5520"/>
    <w:rsid w:val="003B686A"/>
    <w:rsid w:val="003B69CD"/>
    <w:rsid w:val="003B6EEB"/>
    <w:rsid w:val="003C0048"/>
    <w:rsid w:val="003C027A"/>
    <w:rsid w:val="003C1103"/>
    <w:rsid w:val="003C1FC1"/>
    <w:rsid w:val="003C241E"/>
    <w:rsid w:val="003C47EB"/>
    <w:rsid w:val="003C4C3B"/>
    <w:rsid w:val="003C5372"/>
    <w:rsid w:val="003C5BE5"/>
    <w:rsid w:val="003C6588"/>
    <w:rsid w:val="003C69C5"/>
    <w:rsid w:val="003C784D"/>
    <w:rsid w:val="003C7F87"/>
    <w:rsid w:val="003D0248"/>
    <w:rsid w:val="003D06AD"/>
    <w:rsid w:val="003D3DFF"/>
    <w:rsid w:val="003D44B1"/>
    <w:rsid w:val="003D492D"/>
    <w:rsid w:val="003D5D85"/>
    <w:rsid w:val="003D71BC"/>
    <w:rsid w:val="003D7542"/>
    <w:rsid w:val="003E0AA3"/>
    <w:rsid w:val="003E0B61"/>
    <w:rsid w:val="003E1039"/>
    <w:rsid w:val="003E1ADE"/>
    <w:rsid w:val="003E3522"/>
    <w:rsid w:val="003E4870"/>
    <w:rsid w:val="003E4D45"/>
    <w:rsid w:val="003E5514"/>
    <w:rsid w:val="003E5CD1"/>
    <w:rsid w:val="003E6764"/>
    <w:rsid w:val="003E6D00"/>
    <w:rsid w:val="003E7A56"/>
    <w:rsid w:val="003F08B6"/>
    <w:rsid w:val="003F122B"/>
    <w:rsid w:val="003F178B"/>
    <w:rsid w:val="003F301C"/>
    <w:rsid w:val="003F30B7"/>
    <w:rsid w:val="003F3579"/>
    <w:rsid w:val="003F5C31"/>
    <w:rsid w:val="003F5FB4"/>
    <w:rsid w:val="003F67AE"/>
    <w:rsid w:val="003F6A70"/>
    <w:rsid w:val="003F7191"/>
    <w:rsid w:val="003F738B"/>
    <w:rsid w:val="0040028B"/>
    <w:rsid w:val="00401588"/>
    <w:rsid w:val="00401B58"/>
    <w:rsid w:val="0040237A"/>
    <w:rsid w:val="004032E0"/>
    <w:rsid w:val="004038A5"/>
    <w:rsid w:val="0040461B"/>
    <w:rsid w:val="00406D21"/>
    <w:rsid w:val="00407120"/>
    <w:rsid w:val="0040713C"/>
    <w:rsid w:val="00411126"/>
    <w:rsid w:val="004128A5"/>
    <w:rsid w:val="00413185"/>
    <w:rsid w:val="0041412D"/>
    <w:rsid w:val="0041444B"/>
    <w:rsid w:val="0041629A"/>
    <w:rsid w:val="00416599"/>
    <w:rsid w:val="00416CD1"/>
    <w:rsid w:val="004177B9"/>
    <w:rsid w:val="0041787F"/>
    <w:rsid w:val="004179F3"/>
    <w:rsid w:val="00417B97"/>
    <w:rsid w:val="00417DC1"/>
    <w:rsid w:val="00417E7F"/>
    <w:rsid w:val="004216A3"/>
    <w:rsid w:val="0042197D"/>
    <w:rsid w:val="00421E5E"/>
    <w:rsid w:val="00423AE3"/>
    <w:rsid w:val="00423FD1"/>
    <w:rsid w:val="0042456D"/>
    <w:rsid w:val="004254AC"/>
    <w:rsid w:val="00425B0D"/>
    <w:rsid w:val="004271C7"/>
    <w:rsid w:val="00427B94"/>
    <w:rsid w:val="004307E5"/>
    <w:rsid w:val="00430902"/>
    <w:rsid w:val="00430F6A"/>
    <w:rsid w:val="004316C6"/>
    <w:rsid w:val="00431801"/>
    <w:rsid w:val="004329BE"/>
    <w:rsid w:val="00433D07"/>
    <w:rsid w:val="00433DDA"/>
    <w:rsid w:val="004341BF"/>
    <w:rsid w:val="0043571B"/>
    <w:rsid w:val="004363A8"/>
    <w:rsid w:val="00436CE2"/>
    <w:rsid w:val="0043727E"/>
    <w:rsid w:val="00437D88"/>
    <w:rsid w:val="004407E4"/>
    <w:rsid w:val="004408FE"/>
    <w:rsid w:val="00441948"/>
    <w:rsid w:val="00442AF6"/>
    <w:rsid w:val="00443583"/>
    <w:rsid w:val="00443653"/>
    <w:rsid w:val="00447064"/>
    <w:rsid w:val="00451C01"/>
    <w:rsid w:val="00452083"/>
    <w:rsid w:val="00452E43"/>
    <w:rsid w:val="00453366"/>
    <w:rsid w:val="00453B69"/>
    <w:rsid w:val="00454681"/>
    <w:rsid w:val="00455884"/>
    <w:rsid w:val="00455ABB"/>
    <w:rsid w:val="00455BBE"/>
    <w:rsid w:val="00456498"/>
    <w:rsid w:val="00456854"/>
    <w:rsid w:val="00460661"/>
    <w:rsid w:val="00460EA7"/>
    <w:rsid w:val="00461DEA"/>
    <w:rsid w:val="00462822"/>
    <w:rsid w:val="00463695"/>
    <w:rsid w:val="00463714"/>
    <w:rsid w:val="0046469A"/>
    <w:rsid w:val="00465954"/>
    <w:rsid w:val="00467AAD"/>
    <w:rsid w:val="00472298"/>
    <w:rsid w:val="004723BA"/>
    <w:rsid w:val="0047393C"/>
    <w:rsid w:val="004743C6"/>
    <w:rsid w:val="004753F3"/>
    <w:rsid w:val="004757CF"/>
    <w:rsid w:val="0047600A"/>
    <w:rsid w:val="00477BC9"/>
    <w:rsid w:val="00481974"/>
    <w:rsid w:val="0048233C"/>
    <w:rsid w:val="004845A7"/>
    <w:rsid w:val="00484E5B"/>
    <w:rsid w:val="004853A2"/>
    <w:rsid w:val="004908CA"/>
    <w:rsid w:val="00491C0A"/>
    <w:rsid w:val="00493242"/>
    <w:rsid w:val="0049435D"/>
    <w:rsid w:val="00494FA8"/>
    <w:rsid w:val="004958AD"/>
    <w:rsid w:val="00497594"/>
    <w:rsid w:val="004A061E"/>
    <w:rsid w:val="004A098C"/>
    <w:rsid w:val="004A29CA"/>
    <w:rsid w:val="004A45C1"/>
    <w:rsid w:val="004A488D"/>
    <w:rsid w:val="004A5032"/>
    <w:rsid w:val="004A535D"/>
    <w:rsid w:val="004A7CBF"/>
    <w:rsid w:val="004B0416"/>
    <w:rsid w:val="004B048D"/>
    <w:rsid w:val="004B2077"/>
    <w:rsid w:val="004B2489"/>
    <w:rsid w:val="004B445A"/>
    <w:rsid w:val="004B5092"/>
    <w:rsid w:val="004B542A"/>
    <w:rsid w:val="004B5A41"/>
    <w:rsid w:val="004B61A1"/>
    <w:rsid w:val="004B6B4A"/>
    <w:rsid w:val="004B758F"/>
    <w:rsid w:val="004B7B2C"/>
    <w:rsid w:val="004B7E2F"/>
    <w:rsid w:val="004B7EEF"/>
    <w:rsid w:val="004C0213"/>
    <w:rsid w:val="004C1BCE"/>
    <w:rsid w:val="004C479C"/>
    <w:rsid w:val="004C4870"/>
    <w:rsid w:val="004C5319"/>
    <w:rsid w:val="004C6A07"/>
    <w:rsid w:val="004C6C04"/>
    <w:rsid w:val="004C75F3"/>
    <w:rsid w:val="004D2C51"/>
    <w:rsid w:val="004D3F75"/>
    <w:rsid w:val="004D50E9"/>
    <w:rsid w:val="004D5635"/>
    <w:rsid w:val="004D6DB6"/>
    <w:rsid w:val="004D6E39"/>
    <w:rsid w:val="004D7BC0"/>
    <w:rsid w:val="004E07DB"/>
    <w:rsid w:val="004E289C"/>
    <w:rsid w:val="004E3CB5"/>
    <w:rsid w:val="004E4D04"/>
    <w:rsid w:val="004E52D5"/>
    <w:rsid w:val="004E549F"/>
    <w:rsid w:val="004E67E3"/>
    <w:rsid w:val="004F0902"/>
    <w:rsid w:val="004F11C4"/>
    <w:rsid w:val="004F2F8A"/>
    <w:rsid w:val="004F3921"/>
    <w:rsid w:val="004F402F"/>
    <w:rsid w:val="004F4A29"/>
    <w:rsid w:val="0050099A"/>
    <w:rsid w:val="00501032"/>
    <w:rsid w:val="00501857"/>
    <w:rsid w:val="005019A8"/>
    <w:rsid w:val="005038BE"/>
    <w:rsid w:val="00503FEE"/>
    <w:rsid w:val="005043CA"/>
    <w:rsid w:val="00510386"/>
    <w:rsid w:val="00511037"/>
    <w:rsid w:val="00511DC4"/>
    <w:rsid w:val="005136F1"/>
    <w:rsid w:val="00513905"/>
    <w:rsid w:val="00515EED"/>
    <w:rsid w:val="005209C6"/>
    <w:rsid w:val="005211D0"/>
    <w:rsid w:val="0052125B"/>
    <w:rsid w:val="0052304F"/>
    <w:rsid w:val="00523D7A"/>
    <w:rsid w:val="00524B3F"/>
    <w:rsid w:val="005257CC"/>
    <w:rsid w:val="00530150"/>
    <w:rsid w:val="005312F7"/>
    <w:rsid w:val="005314C6"/>
    <w:rsid w:val="00532185"/>
    <w:rsid w:val="005347E6"/>
    <w:rsid w:val="00535541"/>
    <w:rsid w:val="0053596E"/>
    <w:rsid w:val="0054019D"/>
    <w:rsid w:val="0054021E"/>
    <w:rsid w:val="005415B0"/>
    <w:rsid w:val="00543235"/>
    <w:rsid w:val="0054509A"/>
    <w:rsid w:val="005458A8"/>
    <w:rsid w:val="00550CED"/>
    <w:rsid w:val="00550FD8"/>
    <w:rsid w:val="005513B8"/>
    <w:rsid w:val="005540C6"/>
    <w:rsid w:val="00554780"/>
    <w:rsid w:val="005550AF"/>
    <w:rsid w:val="005560E9"/>
    <w:rsid w:val="005568CA"/>
    <w:rsid w:val="00560D97"/>
    <w:rsid w:val="0056315F"/>
    <w:rsid w:val="00563AD3"/>
    <w:rsid w:val="005640EC"/>
    <w:rsid w:val="00564290"/>
    <w:rsid w:val="0056494F"/>
    <w:rsid w:val="00565E49"/>
    <w:rsid w:val="00570915"/>
    <w:rsid w:val="00571B25"/>
    <w:rsid w:val="00571FD4"/>
    <w:rsid w:val="0057227D"/>
    <w:rsid w:val="0057245E"/>
    <w:rsid w:val="00573B80"/>
    <w:rsid w:val="005758B4"/>
    <w:rsid w:val="005819BD"/>
    <w:rsid w:val="00582185"/>
    <w:rsid w:val="0058245E"/>
    <w:rsid w:val="00584C8D"/>
    <w:rsid w:val="005851BE"/>
    <w:rsid w:val="00586031"/>
    <w:rsid w:val="00586327"/>
    <w:rsid w:val="00590735"/>
    <w:rsid w:val="00591269"/>
    <w:rsid w:val="0059134F"/>
    <w:rsid w:val="00593721"/>
    <w:rsid w:val="00593F03"/>
    <w:rsid w:val="00594D43"/>
    <w:rsid w:val="005951EB"/>
    <w:rsid w:val="00595734"/>
    <w:rsid w:val="00595DFA"/>
    <w:rsid w:val="00597283"/>
    <w:rsid w:val="005973C8"/>
    <w:rsid w:val="00597579"/>
    <w:rsid w:val="005A22B3"/>
    <w:rsid w:val="005A23C7"/>
    <w:rsid w:val="005A290A"/>
    <w:rsid w:val="005A39FF"/>
    <w:rsid w:val="005A3C22"/>
    <w:rsid w:val="005A40A9"/>
    <w:rsid w:val="005A4362"/>
    <w:rsid w:val="005A57DD"/>
    <w:rsid w:val="005A606E"/>
    <w:rsid w:val="005A6230"/>
    <w:rsid w:val="005A65E2"/>
    <w:rsid w:val="005A71AF"/>
    <w:rsid w:val="005A7830"/>
    <w:rsid w:val="005B1F1D"/>
    <w:rsid w:val="005B24F3"/>
    <w:rsid w:val="005B4C1F"/>
    <w:rsid w:val="005B6687"/>
    <w:rsid w:val="005B6EE7"/>
    <w:rsid w:val="005B7306"/>
    <w:rsid w:val="005B7D3F"/>
    <w:rsid w:val="005C064B"/>
    <w:rsid w:val="005C131E"/>
    <w:rsid w:val="005C19E9"/>
    <w:rsid w:val="005C1BF4"/>
    <w:rsid w:val="005C5E34"/>
    <w:rsid w:val="005C639A"/>
    <w:rsid w:val="005C781D"/>
    <w:rsid w:val="005D25B1"/>
    <w:rsid w:val="005D2A03"/>
    <w:rsid w:val="005D2D0D"/>
    <w:rsid w:val="005D360C"/>
    <w:rsid w:val="005D3BF3"/>
    <w:rsid w:val="005D42E9"/>
    <w:rsid w:val="005D5495"/>
    <w:rsid w:val="005D55A8"/>
    <w:rsid w:val="005D5CA1"/>
    <w:rsid w:val="005D5FF9"/>
    <w:rsid w:val="005D7BE5"/>
    <w:rsid w:val="005D7C29"/>
    <w:rsid w:val="005E2A08"/>
    <w:rsid w:val="005E2E04"/>
    <w:rsid w:val="005E3110"/>
    <w:rsid w:val="005E3F83"/>
    <w:rsid w:val="005E3F86"/>
    <w:rsid w:val="005E49E8"/>
    <w:rsid w:val="005E4AD1"/>
    <w:rsid w:val="005E5C3A"/>
    <w:rsid w:val="005E607F"/>
    <w:rsid w:val="005E75F8"/>
    <w:rsid w:val="005F0117"/>
    <w:rsid w:val="005F08AE"/>
    <w:rsid w:val="005F1CBB"/>
    <w:rsid w:val="005F31E1"/>
    <w:rsid w:val="005F3FFD"/>
    <w:rsid w:val="005F5079"/>
    <w:rsid w:val="005F5684"/>
    <w:rsid w:val="005F5EA2"/>
    <w:rsid w:val="005F66D8"/>
    <w:rsid w:val="005F7348"/>
    <w:rsid w:val="00600AEC"/>
    <w:rsid w:val="00602B58"/>
    <w:rsid w:val="00603FAB"/>
    <w:rsid w:val="006041EB"/>
    <w:rsid w:val="00604636"/>
    <w:rsid w:val="00605111"/>
    <w:rsid w:val="00605EBD"/>
    <w:rsid w:val="00606C1E"/>
    <w:rsid w:val="00607E6F"/>
    <w:rsid w:val="0061131E"/>
    <w:rsid w:val="00615D09"/>
    <w:rsid w:val="00617644"/>
    <w:rsid w:val="00617949"/>
    <w:rsid w:val="0062023C"/>
    <w:rsid w:val="006220B2"/>
    <w:rsid w:val="00622200"/>
    <w:rsid w:val="006223FB"/>
    <w:rsid w:val="006229F4"/>
    <w:rsid w:val="006236AC"/>
    <w:rsid w:val="00625F81"/>
    <w:rsid w:val="006261A3"/>
    <w:rsid w:val="00626285"/>
    <w:rsid w:val="006266D2"/>
    <w:rsid w:val="006269FE"/>
    <w:rsid w:val="00627682"/>
    <w:rsid w:val="00627DEA"/>
    <w:rsid w:val="00630B1D"/>
    <w:rsid w:val="00630DAF"/>
    <w:rsid w:val="00631290"/>
    <w:rsid w:val="0063154F"/>
    <w:rsid w:val="00631E88"/>
    <w:rsid w:val="00632CF6"/>
    <w:rsid w:val="00633636"/>
    <w:rsid w:val="006339AD"/>
    <w:rsid w:val="0063459C"/>
    <w:rsid w:val="006345EC"/>
    <w:rsid w:val="00636A28"/>
    <w:rsid w:val="00636E71"/>
    <w:rsid w:val="00640281"/>
    <w:rsid w:val="00640A85"/>
    <w:rsid w:val="00640E97"/>
    <w:rsid w:val="00641A00"/>
    <w:rsid w:val="0064757D"/>
    <w:rsid w:val="00647B07"/>
    <w:rsid w:val="00650C24"/>
    <w:rsid w:val="00651A61"/>
    <w:rsid w:val="00651F2C"/>
    <w:rsid w:val="006526B0"/>
    <w:rsid w:val="00653B44"/>
    <w:rsid w:val="00656992"/>
    <w:rsid w:val="00656D3E"/>
    <w:rsid w:val="0066226F"/>
    <w:rsid w:val="006631D1"/>
    <w:rsid w:val="006639B7"/>
    <w:rsid w:val="00664195"/>
    <w:rsid w:val="00664B9B"/>
    <w:rsid w:val="00664DBC"/>
    <w:rsid w:val="00665DA1"/>
    <w:rsid w:val="006661B2"/>
    <w:rsid w:val="00666FEB"/>
    <w:rsid w:val="00667B6E"/>
    <w:rsid w:val="006713C3"/>
    <w:rsid w:val="0067178E"/>
    <w:rsid w:val="0067451C"/>
    <w:rsid w:val="006746CF"/>
    <w:rsid w:val="006751E6"/>
    <w:rsid w:val="006758D2"/>
    <w:rsid w:val="00677508"/>
    <w:rsid w:val="00677BBA"/>
    <w:rsid w:val="006805EB"/>
    <w:rsid w:val="0068270C"/>
    <w:rsid w:val="0068288C"/>
    <w:rsid w:val="00682A9D"/>
    <w:rsid w:val="00683F53"/>
    <w:rsid w:val="00684A99"/>
    <w:rsid w:val="00684B5E"/>
    <w:rsid w:val="00685477"/>
    <w:rsid w:val="00685956"/>
    <w:rsid w:val="006920EC"/>
    <w:rsid w:val="00692EC2"/>
    <w:rsid w:val="00693DE5"/>
    <w:rsid w:val="00694FED"/>
    <w:rsid w:val="00695232"/>
    <w:rsid w:val="006961ED"/>
    <w:rsid w:val="00697757"/>
    <w:rsid w:val="006A0116"/>
    <w:rsid w:val="006A109A"/>
    <w:rsid w:val="006A297B"/>
    <w:rsid w:val="006A359E"/>
    <w:rsid w:val="006A3A90"/>
    <w:rsid w:val="006A3FDE"/>
    <w:rsid w:val="006A54C7"/>
    <w:rsid w:val="006A5A08"/>
    <w:rsid w:val="006A5CB5"/>
    <w:rsid w:val="006A7C04"/>
    <w:rsid w:val="006B05EB"/>
    <w:rsid w:val="006B0EC0"/>
    <w:rsid w:val="006B159A"/>
    <w:rsid w:val="006B1653"/>
    <w:rsid w:val="006B1961"/>
    <w:rsid w:val="006B215F"/>
    <w:rsid w:val="006B3827"/>
    <w:rsid w:val="006B3C34"/>
    <w:rsid w:val="006B5C27"/>
    <w:rsid w:val="006B5CFC"/>
    <w:rsid w:val="006B6C91"/>
    <w:rsid w:val="006C0BDD"/>
    <w:rsid w:val="006C155F"/>
    <w:rsid w:val="006C184E"/>
    <w:rsid w:val="006C289A"/>
    <w:rsid w:val="006C479C"/>
    <w:rsid w:val="006C5194"/>
    <w:rsid w:val="006C62CC"/>
    <w:rsid w:val="006C7AD9"/>
    <w:rsid w:val="006D03C7"/>
    <w:rsid w:val="006D2269"/>
    <w:rsid w:val="006D26C9"/>
    <w:rsid w:val="006D3952"/>
    <w:rsid w:val="006D57D7"/>
    <w:rsid w:val="006D5BCF"/>
    <w:rsid w:val="006D65CC"/>
    <w:rsid w:val="006D6918"/>
    <w:rsid w:val="006D768C"/>
    <w:rsid w:val="006E07AC"/>
    <w:rsid w:val="006E0B6A"/>
    <w:rsid w:val="006E0F7B"/>
    <w:rsid w:val="006E18F1"/>
    <w:rsid w:val="006E1DB8"/>
    <w:rsid w:val="006E2D50"/>
    <w:rsid w:val="006E31B7"/>
    <w:rsid w:val="006E4DDC"/>
    <w:rsid w:val="006E5A1A"/>
    <w:rsid w:val="006E6853"/>
    <w:rsid w:val="006E75A9"/>
    <w:rsid w:val="006F01D4"/>
    <w:rsid w:val="006F05CE"/>
    <w:rsid w:val="006F06F6"/>
    <w:rsid w:val="006F0D0F"/>
    <w:rsid w:val="006F171B"/>
    <w:rsid w:val="006F1C07"/>
    <w:rsid w:val="006F25E5"/>
    <w:rsid w:val="006F357E"/>
    <w:rsid w:val="006F3585"/>
    <w:rsid w:val="006F3633"/>
    <w:rsid w:val="006F3839"/>
    <w:rsid w:val="006F4535"/>
    <w:rsid w:val="006F5698"/>
    <w:rsid w:val="006F5F98"/>
    <w:rsid w:val="006F6E24"/>
    <w:rsid w:val="006F75E2"/>
    <w:rsid w:val="006F7B95"/>
    <w:rsid w:val="0070083D"/>
    <w:rsid w:val="00701D82"/>
    <w:rsid w:val="0070204B"/>
    <w:rsid w:val="00703DCE"/>
    <w:rsid w:val="007045DA"/>
    <w:rsid w:val="007050ED"/>
    <w:rsid w:val="007059AB"/>
    <w:rsid w:val="0070724A"/>
    <w:rsid w:val="00711CD8"/>
    <w:rsid w:val="00712225"/>
    <w:rsid w:val="00712FCA"/>
    <w:rsid w:val="00714755"/>
    <w:rsid w:val="00714B08"/>
    <w:rsid w:val="0071553F"/>
    <w:rsid w:val="0071576C"/>
    <w:rsid w:val="00717074"/>
    <w:rsid w:val="007202AD"/>
    <w:rsid w:val="00722201"/>
    <w:rsid w:val="00722AA8"/>
    <w:rsid w:val="00722CD6"/>
    <w:rsid w:val="0072321E"/>
    <w:rsid w:val="007234C5"/>
    <w:rsid w:val="007245BA"/>
    <w:rsid w:val="00725899"/>
    <w:rsid w:val="007268A2"/>
    <w:rsid w:val="00726DC1"/>
    <w:rsid w:val="00731948"/>
    <w:rsid w:val="007337F3"/>
    <w:rsid w:val="00734F90"/>
    <w:rsid w:val="00736402"/>
    <w:rsid w:val="00740439"/>
    <w:rsid w:val="00740785"/>
    <w:rsid w:val="0074346E"/>
    <w:rsid w:val="007438D5"/>
    <w:rsid w:val="007448D3"/>
    <w:rsid w:val="007467B7"/>
    <w:rsid w:val="007502FA"/>
    <w:rsid w:val="00750539"/>
    <w:rsid w:val="00750FCD"/>
    <w:rsid w:val="00751EA9"/>
    <w:rsid w:val="00752254"/>
    <w:rsid w:val="0075259F"/>
    <w:rsid w:val="00752E97"/>
    <w:rsid w:val="00754B1F"/>
    <w:rsid w:val="00754D16"/>
    <w:rsid w:val="00755797"/>
    <w:rsid w:val="007558F0"/>
    <w:rsid w:val="007562DB"/>
    <w:rsid w:val="00756E70"/>
    <w:rsid w:val="0076023F"/>
    <w:rsid w:val="0076067D"/>
    <w:rsid w:val="00763595"/>
    <w:rsid w:val="00765B19"/>
    <w:rsid w:val="00770979"/>
    <w:rsid w:val="00770A95"/>
    <w:rsid w:val="00770EAD"/>
    <w:rsid w:val="00771659"/>
    <w:rsid w:val="00772677"/>
    <w:rsid w:val="007734B8"/>
    <w:rsid w:val="00773857"/>
    <w:rsid w:val="00773A0D"/>
    <w:rsid w:val="00774017"/>
    <w:rsid w:val="00774373"/>
    <w:rsid w:val="00775632"/>
    <w:rsid w:val="00775AD5"/>
    <w:rsid w:val="00776EA8"/>
    <w:rsid w:val="00776EDE"/>
    <w:rsid w:val="0078117C"/>
    <w:rsid w:val="00782FEC"/>
    <w:rsid w:val="0078313D"/>
    <w:rsid w:val="00783FE0"/>
    <w:rsid w:val="00784435"/>
    <w:rsid w:val="00784AF3"/>
    <w:rsid w:val="007852DA"/>
    <w:rsid w:val="0078530B"/>
    <w:rsid w:val="00785823"/>
    <w:rsid w:val="00786B4C"/>
    <w:rsid w:val="00787BAE"/>
    <w:rsid w:val="00787DE8"/>
    <w:rsid w:val="00790514"/>
    <w:rsid w:val="0079058F"/>
    <w:rsid w:val="007906C2"/>
    <w:rsid w:val="0079157A"/>
    <w:rsid w:val="00792416"/>
    <w:rsid w:val="007933DE"/>
    <w:rsid w:val="00794CD8"/>
    <w:rsid w:val="00795729"/>
    <w:rsid w:val="00796D56"/>
    <w:rsid w:val="007A4D20"/>
    <w:rsid w:val="007A4E00"/>
    <w:rsid w:val="007A50B4"/>
    <w:rsid w:val="007A52DA"/>
    <w:rsid w:val="007B190C"/>
    <w:rsid w:val="007B2695"/>
    <w:rsid w:val="007B35EE"/>
    <w:rsid w:val="007B3F85"/>
    <w:rsid w:val="007B5C56"/>
    <w:rsid w:val="007B7064"/>
    <w:rsid w:val="007B7A05"/>
    <w:rsid w:val="007C00CF"/>
    <w:rsid w:val="007C18D0"/>
    <w:rsid w:val="007C2220"/>
    <w:rsid w:val="007C3BF4"/>
    <w:rsid w:val="007C5CBC"/>
    <w:rsid w:val="007C5EC7"/>
    <w:rsid w:val="007D0FDE"/>
    <w:rsid w:val="007D1836"/>
    <w:rsid w:val="007D2380"/>
    <w:rsid w:val="007D2567"/>
    <w:rsid w:val="007D3484"/>
    <w:rsid w:val="007D35E7"/>
    <w:rsid w:val="007D5F62"/>
    <w:rsid w:val="007D6507"/>
    <w:rsid w:val="007D666C"/>
    <w:rsid w:val="007D6922"/>
    <w:rsid w:val="007D6FAC"/>
    <w:rsid w:val="007D7FEC"/>
    <w:rsid w:val="007E1345"/>
    <w:rsid w:val="007E1D0E"/>
    <w:rsid w:val="007E2673"/>
    <w:rsid w:val="007E2DE6"/>
    <w:rsid w:val="007E4440"/>
    <w:rsid w:val="007E4F71"/>
    <w:rsid w:val="007E5667"/>
    <w:rsid w:val="007E7E41"/>
    <w:rsid w:val="007F05EA"/>
    <w:rsid w:val="007F1AA5"/>
    <w:rsid w:val="007F29F1"/>
    <w:rsid w:val="007F50F0"/>
    <w:rsid w:val="007F5866"/>
    <w:rsid w:val="007F70E9"/>
    <w:rsid w:val="007F7FA4"/>
    <w:rsid w:val="0080095B"/>
    <w:rsid w:val="00801366"/>
    <w:rsid w:val="00803B40"/>
    <w:rsid w:val="00803D55"/>
    <w:rsid w:val="00805722"/>
    <w:rsid w:val="008064F8"/>
    <w:rsid w:val="0081050E"/>
    <w:rsid w:val="0081117D"/>
    <w:rsid w:val="008126A3"/>
    <w:rsid w:val="0081283F"/>
    <w:rsid w:val="00812AE9"/>
    <w:rsid w:val="00812EE3"/>
    <w:rsid w:val="00814046"/>
    <w:rsid w:val="008143BE"/>
    <w:rsid w:val="00814C3F"/>
    <w:rsid w:val="00814F48"/>
    <w:rsid w:val="00817CBA"/>
    <w:rsid w:val="008205E6"/>
    <w:rsid w:val="0082170C"/>
    <w:rsid w:val="00821824"/>
    <w:rsid w:val="00821C35"/>
    <w:rsid w:val="00821F86"/>
    <w:rsid w:val="008223BF"/>
    <w:rsid w:val="008228A1"/>
    <w:rsid w:val="0082438C"/>
    <w:rsid w:val="00832462"/>
    <w:rsid w:val="00833722"/>
    <w:rsid w:val="00833748"/>
    <w:rsid w:val="00833F7A"/>
    <w:rsid w:val="00834EF4"/>
    <w:rsid w:val="00837837"/>
    <w:rsid w:val="00837C0C"/>
    <w:rsid w:val="00840935"/>
    <w:rsid w:val="00840FE9"/>
    <w:rsid w:val="00842530"/>
    <w:rsid w:val="008463A5"/>
    <w:rsid w:val="00847C1C"/>
    <w:rsid w:val="00852285"/>
    <w:rsid w:val="00852732"/>
    <w:rsid w:val="00854B49"/>
    <w:rsid w:val="00862276"/>
    <w:rsid w:val="00862CB0"/>
    <w:rsid w:val="00862F64"/>
    <w:rsid w:val="008650D8"/>
    <w:rsid w:val="008657F4"/>
    <w:rsid w:val="00867358"/>
    <w:rsid w:val="008709FD"/>
    <w:rsid w:val="008712EE"/>
    <w:rsid w:val="00871BE8"/>
    <w:rsid w:val="00871FFC"/>
    <w:rsid w:val="00872180"/>
    <w:rsid w:val="008743AA"/>
    <w:rsid w:val="008745A3"/>
    <w:rsid w:val="00875105"/>
    <w:rsid w:val="008752F0"/>
    <w:rsid w:val="00880587"/>
    <w:rsid w:val="008808D3"/>
    <w:rsid w:val="0088175C"/>
    <w:rsid w:val="008824E1"/>
    <w:rsid w:val="00886C42"/>
    <w:rsid w:val="00890536"/>
    <w:rsid w:val="00891296"/>
    <w:rsid w:val="008923A6"/>
    <w:rsid w:val="0089540C"/>
    <w:rsid w:val="00896E98"/>
    <w:rsid w:val="008979DD"/>
    <w:rsid w:val="008A06A5"/>
    <w:rsid w:val="008A2AE0"/>
    <w:rsid w:val="008A558B"/>
    <w:rsid w:val="008B03F5"/>
    <w:rsid w:val="008B4B22"/>
    <w:rsid w:val="008B7145"/>
    <w:rsid w:val="008B7C6E"/>
    <w:rsid w:val="008C064D"/>
    <w:rsid w:val="008C25DB"/>
    <w:rsid w:val="008C3BFD"/>
    <w:rsid w:val="008C41B5"/>
    <w:rsid w:val="008C4220"/>
    <w:rsid w:val="008C4819"/>
    <w:rsid w:val="008C61B9"/>
    <w:rsid w:val="008C6FDC"/>
    <w:rsid w:val="008C7A0E"/>
    <w:rsid w:val="008D017B"/>
    <w:rsid w:val="008D3865"/>
    <w:rsid w:val="008D3C85"/>
    <w:rsid w:val="008D3EE3"/>
    <w:rsid w:val="008D5309"/>
    <w:rsid w:val="008D5BA4"/>
    <w:rsid w:val="008E1268"/>
    <w:rsid w:val="008E2091"/>
    <w:rsid w:val="008E23A2"/>
    <w:rsid w:val="008E2718"/>
    <w:rsid w:val="008E36AE"/>
    <w:rsid w:val="008E4162"/>
    <w:rsid w:val="008E4C1C"/>
    <w:rsid w:val="008E5568"/>
    <w:rsid w:val="008E58ED"/>
    <w:rsid w:val="008E7EDA"/>
    <w:rsid w:val="008F0E23"/>
    <w:rsid w:val="008F23E8"/>
    <w:rsid w:val="008F60D2"/>
    <w:rsid w:val="008F762A"/>
    <w:rsid w:val="008F7863"/>
    <w:rsid w:val="00900158"/>
    <w:rsid w:val="0090218D"/>
    <w:rsid w:val="0090255F"/>
    <w:rsid w:val="009026AA"/>
    <w:rsid w:val="009026E0"/>
    <w:rsid w:val="00903926"/>
    <w:rsid w:val="0090689F"/>
    <w:rsid w:val="00907D5C"/>
    <w:rsid w:val="00910D06"/>
    <w:rsid w:val="00911B60"/>
    <w:rsid w:val="009128F7"/>
    <w:rsid w:val="009161DB"/>
    <w:rsid w:val="00917319"/>
    <w:rsid w:val="0091783F"/>
    <w:rsid w:val="00917A24"/>
    <w:rsid w:val="00917EF7"/>
    <w:rsid w:val="009200CF"/>
    <w:rsid w:val="009206EA"/>
    <w:rsid w:val="00920F01"/>
    <w:rsid w:val="00923967"/>
    <w:rsid w:val="00923A09"/>
    <w:rsid w:val="00923CA5"/>
    <w:rsid w:val="00925DA1"/>
    <w:rsid w:val="0092604F"/>
    <w:rsid w:val="009262B3"/>
    <w:rsid w:val="00927437"/>
    <w:rsid w:val="00927ECF"/>
    <w:rsid w:val="00927FAE"/>
    <w:rsid w:val="00930266"/>
    <w:rsid w:val="00931871"/>
    <w:rsid w:val="00932C99"/>
    <w:rsid w:val="00935013"/>
    <w:rsid w:val="00936187"/>
    <w:rsid w:val="009361BF"/>
    <w:rsid w:val="009376C6"/>
    <w:rsid w:val="00937A6D"/>
    <w:rsid w:val="00940E7D"/>
    <w:rsid w:val="00940FFB"/>
    <w:rsid w:val="009419F7"/>
    <w:rsid w:val="009427B7"/>
    <w:rsid w:val="00942A97"/>
    <w:rsid w:val="00943DB9"/>
    <w:rsid w:val="00947733"/>
    <w:rsid w:val="0094798E"/>
    <w:rsid w:val="009510C9"/>
    <w:rsid w:val="009511B6"/>
    <w:rsid w:val="0095153E"/>
    <w:rsid w:val="00951572"/>
    <w:rsid w:val="009536B4"/>
    <w:rsid w:val="009545A8"/>
    <w:rsid w:val="00955F13"/>
    <w:rsid w:val="0095742E"/>
    <w:rsid w:val="009576E7"/>
    <w:rsid w:val="00957BCA"/>
    <w:rsid w:val="00960BD8"/>
    <w:rsid w:val="0096232E"/>
    <w:rsid w:val="009623DA"/>
    <w:rsid w:val="009631DD"/>
    <w:rsid w:val="00965869"/>
    <w:rsid w:val="00965FEB"/>
    <w:rsid w:val="00970250"/>
    <w:rsid w:val="009703AB"/>
    <w:rsid w:val="00970709"/>
    <w:rsid w:val="009716FF"/>
    <w:rsid w:val="00971884"/>
    <w:rsid w:val="009721CE"/>
    <w:rsid w:val="0097310B"/>
    <w:rsid w:val="00973B1D"/>
    <w:rsid w:val="0097545B"/>
    <w:rsid w:val="00976D1D"/>
    <w:rsid w:val="00976E74"/>
    <w:rsid w:val="00977BF4"/>
    <w:rsid w:val="00980085"/>
    <w:rsid w:val="0098265E"/>
    <w:rsid w:val="009829EB"/>
    <w:rsid w:val="009830AF"/>
    <w:rsid w:val="0098356A"/>
    <w:rsid w:val="00983749"/>
    <w:rsid w:val="00983E4B"/>
    <w:rsid w:val="009848CF"/>
    <w:rsid w:val="009862D4"/>
    <w:rsid w:val="00986685"/>
    <w:rsid w:val="00986A29"/>
    <w:rsid w:val="009872AC"/>
    <w:rsid w:val="00987850"/>
    <w:rsid w:val="00990558"/>
    <w:rsid w:val="00990BAC"/>
    <w:rsid w:val="009917D0"/>
    <w:rsid w:val="00991DE1"/>
    <w:rsid w:val="00996A41"/>
    <w:rsid w:val="00996CBC"/>
    <w:rsid w:val="009974EF"/>
    <w:rsid w:val="00997516"/>
    <w:rsid w:val="009979FA"/>
    <w:rsid w:val="009A0538"/>
    <w:rsid w:val="009A4E5B"/>
    <w:rsid w:val="009A4EF6"/>
    <w:rsid w:val="009A7206"/>
    <w:rsid w:val="009A7529"/>
    <w:rsid w:val="009A7BA2"/>
    <w:rsid w:val="009B100A"/>
    <w:rsid w:val="009B211B"/>
    <w:rsid w:val="009B2196"/>
    <w:rsid w:val="009B302D"/>
    <w:rsid w:val="009B33A8"/>
    <w:rsid w:val="009B4685"/>
    <w:rsid w:val="009B5F82"/>
    <w:rsid w:val="009B66E8"/>
    <w:rsid w:val="009B7796"/>
    <w:rsid w:val="009B7E62"/>
    <w:rsid w:val="009C0E63"/>
    <w:rsid w:val="009C1D72"/>
    <w:rsid w:val="009C2050"/>
    <w:rsid w:val="009C378D"/>
    <w:rsid w:val="009C3F2A"/>
    <w:rsid w:val="009C4BBC"/>
    <w:rsid w:val="009C6348"/>
    <w:rsid w:val="009D352F"/>
    <w:rsid w:val="009D5968"/>
    <w:rsid w:val="009D6798"/>
    <w:rsid w:val="009D731B"/>
    <w:rsid w:val="009E0EFA"/>
    <w:rsid w:val="009E13F3"/>
    <w:rsid w:val="009E4713"/>
    <w:rsid w:val="009E656D"/>
    <w:rsid w:val="009E6585"/>
    <w:rsid w:val="009E6C4D"/>
    <w:rsid w:val="009E6C5E"/>
    <w:rsid w:val="009E70B7"/>
    <w:rsid w:val="009E74A1"/>
    <w:rsid w:val="009E771E"/>
    <w:rsid w:val="009E7BC5"/>
    <w:rsid w:val="009F11A8"/>
    <w:rsid w:val="009F21B2"/>
    <w:rsid w:val="009F2274"/>
    <w:rsid w:val="009F2868"/>
    <w:rsid w:val="009F37E4"/>
    <w:rsid w:val="009F3FA4"/>
    <w:rsid w:val="009F45FF"/>
    <w:rsid w:val="009F496B"/>
    <w:rsid w:val="009F7705"/>
    <w:rsid w:val="009F7EE9"/>
    <w:rsid w:val="00A0104E"/>
    <w:rsid w:val="00A01664"/>
    <w:rsid w:val="00A0194B"/>
    <w:rsid w:val="00A03ADB"/>
    <w:rsid w:val="00A03B4E"/>
    <w:rsid w:val="00A03C8F"/>
    <w:rsid w:val="00A03D64"/>
    <w:rsid w:val="00A04BB5"/>
    <w:rsid w:val="00A116B9"/>
    <w:rsid w:val="00A12ECA"/>
    <w:rsid w:val="00A15F18"/>
    <w:rsid w:val="00A20D30"/>
    <w:rsid w:val="00A21EFD"/>
    <w:rsid w:val="00A22B1E"/>
    <w:rsid w:val="00A2381C"/>
    <w:rsid w:val="00A2391E"/>
    <w:rsid w:val="00A23E8A"/>
    <w:rsid w:val="00A23F96"/>
    <w:rsid w:val="00A24187"/>
    <w:rsid w:val="00A24614"/>
    <w:rsid w:val="00A26AC4"/>
    <w:rsid w:val="00A271E3"/>
    <w:rsid w:val="00A27C63"/>
    <w:rsid w:val="00A27FED"/>
    <w:rsid w:val="00A3111C"/>
    <w:rsid w:val="00A311C0"/>
    <w:rsid w:val="00A31AC5"/>
    <w:rsid w:val="00A31DD3"/>
    <w:rsid w:val="00A33791"/>
    <w:rsid w:val="00A3397F"/>
    <w:rsid w:val="00A35707"/>
    <w:rsid w:val="00A3753C"/>
    <w:rsid w:val="00A40E94"/>
    <w:rsid w:val="00A411B5"/>
    <w:rsid w:val="00A41A4B"/>
    <w:rsid w:val="00A42B9C"/>
    <w:rsid w:val="00A4489B"/>
    <w:rsid w:val="00A459EF"/>
    <w:rsid w:val="00A46275"/>
    <w:rsid w:val="00A46350"/>
    <w:rsid w:val="00A464ED"/>
    <w:rsid w:val="00A46BCA"/>
    <w:rsid w:val="00A47181"/>
    <w:rsid w:val="00A47648"/>
    <w:rsid w:val="00A53A2A"/>
    <w:rsid w:val="00A53A80"/>
    <w:rsid w:val="00A55587"/>
    <w:rsid w:val="00A567F1"/>
    <w:rsid w:val="00A607F4"/>
    <w:rsid w:val="00A612ED"/>
    <w:rsid w:val="00A6284F"/>
    <w:rsid w:val="00A636AA"/>
    <w:rsid w:val="00A63983"/>
    <w:rsid w:val="00A6415F"/>
    <w:rsid w:val="00A64735"/>
    <w:rsid w:val="00A64ACD"/>
    <w:rsid w:val="00A6661A"/>
    <w:rsid w:val="00A66A2F"/>
    <w:rsid w:val="00A66FEC"/>
    <w:rsid w:val="00A6796E"/>
    <w:rsid w:val="00A703C7"/>
    <w:rsid w:val="00A71119"/>
    <w:rsid w:val="00A722A3"/>
    <w:rsid w:val="00A7390D"/>
    <w:rsid w:val="00A73FFE"/>
    <w:rsid w:val="00A74974"/>
    <w:rsid w:val="00A750C9"/>
    <w:rsid w:val="00A777B2"/>
    <w:rsid w:val="00A806A5"/>
    <w:rsid w:val="00A82555"/>
    <w:rsid w:val="00A8282F"/>
    <w:rsid w:val="00A84A0C"/>
    <w:rsid w:val="00A84DE6"/>
    <w:rsid w:val="00A85A3B"/>
    <w:rsid w:val="00A86D50"/>
    <w:rsid w:val="00A86F92"/>
    <w:rsid w:val="00A90892"/>
    <w:rsid w:val="00A91280"/>
    <w:rsid w:val="00A92062"/>
    <w:rsid w:val="00A932AE"/>
    <w:rsid w:val="00A93AD6"/>
    <w:rsid w:val="00A9432F"/>
    <w:rsid w:val="00A9599F"/>
    <w:rsid w:val="00A9634C"/>
    <w:rsid w:val="00A974F2"/>
    <w:rsid w:val="00AA000C"/>
    <w:rsid w:val="00AA00E3"/>
    <w:rsid w:val="00AA00FB"/>
    <w:rsid w:val="00AA05E1"/>
    <w:rsid w:val="00AA10E9"/>
    <w:rsid w:val="00AA291E"/>
    <w:rsid w:val="00AA40CF"/>
    <w:rsid w:val="00AA4C0E"/>
    <w:rsid w:val="00AA5CE2"/>
    <w:rsid w:val="00AA5CE8"/>
    <w:rsid w:val="00AA60BB"/>
    <w:rsid w:val="00AA65B2"/>
    <w:rsid w:val="00AA75D2"/>
    <w:rsid w:val="00AA769A"/>
    <w:rsid w:val="00AB0099"/>
    <w:rsid w:val="00AB0885"/>
    <w:rsid w:val="00AB1FFB"/>
    <w:rsid w:val="00AB300B"/>
    <w:rsid w:val="00AB5543"/>
    <w:rsid w:val="00AB575F"/>
    <w:rsid w:val="00AB72D7"/>
    <w:rsid w:val="00AB7C53"/>
    <w:rsid w:val="00AC177B"/>
    <w:rsid w:val="00AC17C4"/>
    <w:rsid w:val="00AC237B"/>
    <w:rsid w:val="00AC35A9"/>
    <w:rsid w:val="00AC3748"/>
    <w:rsid w:val="00AC4ECB"/>
    <w:rsid w:val="00AC4ED5"/>
    <w:rsid w:val="00AC5002"/>
    <w:rsid w:val="00AC509D"/>
    <w:rsid w:val="00AC6560"/>
    <w:rsid w:val="00AC6FE4"/>
    <w:rsid w:val="00AC74BD"/>
    <w:rsid w:val="00AD00C1"/>
    <w:rsid w:val="00AD07A0"/>
    <w:rsid w:val="00AD089D"/>
    <w:rsid w:val="00AD1D70"/>
    <w:rsid w:val="00AD427C"/>
    <w:rsid w:val="00AD46FC"/>
    <w:rsid w:val="00AD48B0"/>
    <w:rsid w:val="00AD5A17"/>
    <w:rsid w:val="00AD5B27"/>
    <w:rsid w:val="00AD5EAB"/>
    <w:rsid w:val="00AD6F9F"/>
    <w:rsid w:val="00AD740F"/>
    <w:rsid w:val="00AE0410"/>
    <w:rsid w:val="00AE0B68"/>
    <w:rsid w:val="00AE14A1"/>
    <w:rsid w:val="00AE1940"/>
    <w:rsid w:val="00AE1F0B"/>
    <w:rsid w:val="00AE2526"/>
    <w:rsid w:val="00AE39CB"/>
    <w:rsid w:val="00AE4B4D"/>
    <w:rsid w:val="00AE7B58"/>
    <w:rsid w:val="00AF039C"/>
    <w:rsid w:val="00AF19A8"/>
    <w:rsid w:val="00AF1A76"/>
    <w:rsid w:val="00AF2184"/>
    <w:rsid w:val="00AF290A"/>
    <w:rsid w:val="00AF3127"/>
    <w:rsid w:val="00AF4545"/>
    <w:rsid w:val="00AF6EDE"/>
    <w:rsid w:val="00B00806"/>
    <w:rsid w:val="00B00D26"/>
    <w:rsid w:val="00B02432"/>
    <w:rsid w:val="00B042A9"/>
    <w:rsid w:val="00B04FC8"/>
    <w:rsid w:val="00B0620A"/>
    <w:rsid w:val="00B06258"/>
    <w:rsid w:val="00B06C2F"/>
    <w:rsid w:val="00B10143"/>
    <w:rsid w:val="00B10CEA"/>
    <w:rsid w:val="00B10E40"/>
    <w:rsid w:val="00B11916"/>
    <w:rsid w:val="00B120ED"/>
    <w:rsid w:val="00B138C0"/>
    <w:rsid w:val="00B14125"/>
    <w:rsid w:val="00B14EE1"/>
    <w:rsid w:val="00B16AA0"/>
    <w:rsid w:val="00B16EB7"/>
    <w:rsid w:val="00B21431"/>
    <w:rsid w:val="00B2318F"/>
    <w:rsid w:val="00B238C8"/>
    <w:rsid w:val="00B23B24"/>
    <w:rsid w:val="00B26405"/>
    <w:rsid w:val="00B26894"/>
    <w:rsid w:val="00B271C3"/>
    <w:rsid w:val="00B27517"/>
    <w:rsid w:val="00B276C4"/>
    <w:rsid w:val="00B30883"/>
    <w:rsid w:val="00B332BA"/>
    <w:rsid w:val="00B33681"/>
    <w:rsid w:val="00B33F1C"/>
    <w:rsid w:val="00B362C1"/>
    <w:rsid w:val="00B36C75"/>
    <w:rsid w:val="00B41269"/>
    <w:rsid w:val="00B42188"/>
    <w:rsid w:val="00B46540"/>
    <w:rsid w:val="00B475B0"/>
    <w:rsid w:val="00B47665"/>
    <w:rsid w:val="00B47975"/>
    <w:rsid w:val="00B50F42"/>
    <w:rsid w:val="00B51CED"/>
    <w:rsid w:val="00B527B8"/>
    <w:rsid w:val="00B52FEF"/>
    <w:rsid w:val="00B53024"/>
    <w:rsid w:val="00B539D8"/>
    <w:rsid w:val="00B543E3"/>
    <w:rsid w:val="00B552B0"/>
    <w:rsid w:val="00B553C4"/>
    <w:rsid w:val="00B614C8"/>
    <w:rsid w:val="00B61CC1"/>
    <w:rsid w:val="00B62283"/>
    <w:rsid w:val="00B633E0"/>
    <w:rsid w:val="00B641A4"/>
    <w:rsid w:val="00B6671B"/>
    <w:rsid w:val="00B66F0A"/>
    <w:rsid w:val="00B671C2"/>
    <w:rsid w:val="00B709A2"/>
    <w:rsid w:val="00B7305C"/>
    <w:rsid w:val="00B736CF"/>
    <w:rsid w:val="00B73EE9"/>
    <w:rsid w:val="00B7409A"/>
    <w:rsid w:val="00B745CB"/>
    <w:rsid w:val="00B74966"/>
    <w:rsid w:val="00B74983"/>
    <w:rsid w:val="00B749F0"/>
    <w:rsid w:val="00B764D1"/>
    <w:rsid w:val="00B770D0"/>
    <w:rsid w:val="00B80627"/>
    <w:rsid w:val="00B82032"/>
    <w:rsid w:val="00B820A7"/>
    <w:rsid w:val="00B8221F"/>
    <w:rsid w:val="00B84738"/>
    <w:rsid w:val="00B84AEE"/>
    <w:rsid w:val="00B85F00"/>
    <w:rsid w:val="00B8682D"/>
    <w:rsid w:val="00B86E01"/>
    <w:rsid w:val="00B870ED"/>
    <w:rsid w:val="00B90368"/>
    <w:rsid w:val="00B91978"/>
    <w:rsid w:val="00B91C73"/>
    <w:rsid w:val="00B93763"/>
    <w:rsid w:val="00B9432D"/>
    <w:rsid w:val="00B94F8F"/>
    <w:rsid w:val="00B95640"/>
    <w:rsid w:val="00B967C8"/>
    <w:rsid w:val="00BA0FBB"/>
    <w:rsid w:val="00BA219F"/>
    <w:rsid w:val="00BA2381"/>
    <w:rsid w:val="00BA2DB0"/>
    <w:rsid w:val="00BA3BF9"/>
    <w:rsid w:val="00BA593C"/>
    <w:rsid w:val="00BA5D83"/>
    <w:rsid w:val="00BA748C"/>
    <w:rsid w:val="00BA7A1A"/>
    <w:rsid w:val="00BB0CBB"/>
    <w:rsid w:val="00BB160B"/>
    <w:rsid w:val="00BB3E6F"/>
    <w:rsid w:val="00BB3FA5"/>
    <w:rsid w:val="00BB4501"/>
    <w:rsid w:val="00BB5314"/>
    <w:rsid w:val="00BB73B9"/>
    <w:rsid w:val="00BB768B"/>
    <w:rsid w:val="00BC0B3E"/>
    <w:rsid w:val="00BC1417"/>
    <w:rsid w:val="00BC299E"/>
    <w:rsid w:val="00BC36CC"/>
    <w:rsid w:val="00BC3850"/>
    <w:rsid w:val="00BC3ACE"/>
    <w:rsid w:val="00BC3B4A"/>
    <w:rsid w:val="00BC461B"/>
    <w:rsid w:val="00BC4EBD"/>
    <w:rsid w:val="00BC69B1"/>
    <w:rsid w:val="00BC69D1"/>
    <w:rsid w:val="00BC7B69"/>
    <w:rsid w:val="00BC7DF8"/>
    <w:rsid w:val="00BC7ED0"/>
    <w:rsid w:val="00BC7F45"/>
    <w:rsid w:val="00BC7F70"/>
    <w:rsid w:val="00BD1F8D"/>
    <w:rsid w:val="00BD2A0E"/>
    <w:rsid w:val="00BD34DE"/>
    <w:rsid w:val="00BD5508"/>
    <w:rsid w:val="00BD5DC7"/>
    <w:rsid w:val="00BD7085"/>
    <w:rsid w:val="00BE0A63"/>
    <w:rsid w:val="00BE19FA"/>
    <w:rsid w:val="00BE1ECD"/>
    <w:rsid w:val="00BE1EF3"/>
    <w:rsid w:val="00BE1F81"/>
    <w:rsid w:val="00BE23A9"/>
    <w:rsid w:val="00BE2A7B"/>
    <w:rsid w:val="00BE4BF6"/>
    <w:rsid w:val="00BE5F9B"/>
    <w:rsid w:val="00BE73EC"/>
    <w:rsid w:val="00BE7A0C"/>
    <w:rsid w:val="00BE7FE0"/>
    <w:rsid w:val="00BF1F84"/>
    <w:rsid w:val="00BF3AD6"/>
    <w:rsid w:val="00BF4C0F"/>
    <w:rsid w:val="00BF514A"/>
    <w:rsid w:val="00BF5DFE"/>
    <w:rsid w:val="00BF7187"/>
    <w:rsid w:val="00C00049"/>
    <w:rsid w:val="00C024D2"/>
    <w:rsid w:val="00C02EA3"/>
    <w:rsid w:val="00C02EE9"/>
    <w:rsid w:val="00C0338C"/>
    <w:rsid w:val="00C0391F"/>
    <w:rsid w:val="00C04136"/>
    <w:rsid w:val="00C05912"/>
    <w:rsid w:val="00C0739D"/>
    <w:rsid w:val="00C07CC8"/>
    <w:rsid w:val="00C1205E"/>
    <w:rsid w:val="00C1367A"/>
    <w:rsid w:val="00C13791"/>
    <w:rsid w:val="00C13DD5"/>
    <w:rsid w:val="00C1522B"/>
    <w:rsid w:val="00C152BA"/>
    <w:rsid w:val="00C15576"/>
    <w:rsid w:val="00C15855"/>
    <w:rsid w:val="00C16293"/>
    <w:rsid w:val="00C17AE6"/>
    <w:rsid w:val="00C17C41"/>
    <w:rsid w:val="00C2211E"/>
    <w:rsid w:val="00C229C2"/>
    <w:rsid w:val="00C231AC"/>
    <w:rsid w:val="00C25535"/>
    <w:rsid w:val="00C25AAB"/>
    <w:rsid w:val="00C271EC"/>
    <w:rsid w:val="00C27F04"/>
    <w:rsid w:val="00C300DB"/>
    <w:rsid w:val="00C30435"/>
    <w:rsid w:val="00C30ED6"/>
    <w:rsid w:val="00C31BBD"/>
    <w:rsid w:val="00C31D2B"/>
    <w:rsid w:val="00C32A5D"/>
    <w:rsid w:val="00C3401D"/>
    <w:rsid w:val="00C34694"/>
    <w:rsid w:val="00C34798"/>
    <w:rsid w:val="00C35190"/>
    <w:rsid w:val="00C3520A"/>
    <w:rsid w:val="00C35524"/>
    <w:rsid w:val="00C35A59"/>
    <w:rsid w:val="00C36F61"/>
    <w:rsid w:val="00C40218"/>
    <w:rsid w:val="00C407C9"/>
    <w:rsid w:val="00C41451"/>
    <w:rsid w:val="00C42097"/>
    <w:rsid w:val="00C42BF6"/>
    <w:rsid w:val="00C4410C"/>
    <w:rsid w:val="00C4523D"/>
    <w:rsid w:val="00C45FAC"/>
    <w:rsid w:val="00C47434"/>
    <w:rsid w:val="00C50E93"/>
    <w:rsid w:val="00C51D9E"/>
    <w:rsid w:val="00C533A2"/>
    <w:rsid w:val="00C53B64"/>
    <w:rsid w:val="00C54165"/>
    <w:rsid w:val="00C54CE5"/>
    <w:rsid w:val="00C54E13"/>
    <w:rsid w:val="00C55341"/>
    <w:rsid w:val="00C558F0"/>
    <w:rsid w:val="00C560A2"/>
    <w:rsid w:val="00C57D0A"/>
    <w:rsid w:val="00C60889"/>
    <w:rsid w:val="00C614B5"/>
    <w:rsid w:val="00C61C3E"/>
    <w:rsid w:val="00C62A9A"/>
    <w:rsid w:val="00C63071"/>
    <w:rsid w:val="00C663A6"/>
    <w:rsid w:val="00C66821"/>
    <w:rsid w:val="00C66B5F"/>
    <w:rsid w:val="00C67725"/>
    <w:rsid w:val="00C7012E"/>
    <w:rsid w:val="00C7201F"/>
    <w:rsid w:val="00C74663"/>
    <w:rsid w:val="00C74DBB"/>
    <w:rsid w:val="00C80755"/>
    <w:rsid w:val="00C81A4C"/>
    <w:rsid w:val="00C82588"/>
    <w:rsid w:val="00C83454"/>
    <w:rsid w:val="00C841F4"/>
    <w:rsid w:val="00C845F7"/>
    <w:rsid w:val="00C84964"/>
    <w:rsid w:val="00C84A3B"/>
    <w:rsid w:val="00C84C47"/>
    <w:rsid w:val="00C90312"/>
    <w:rsid w:val="00C90C96"/>
    <w:rsid w:val="00C9169D"/>
    <w:rsid w:val="00C91C57"/>
    <w:rsid w:val="00C91D09"/>
    <w:rsid w:val="00C939F8"/>
    <w:rsid w:val="00C94234"/>
    <w:rsid w:val="00C943E3"/>
    <w:rsid w:val="00C95E2D"/>
    <w:rsid w:val="00C969F5"/>
    <w:rsid w:val="00C9720D"/>
    <w:rsid w:val="00CA2217"/>
    <w:rsid w:val="00CA3675"/>
    <w:rsid w:val="00CA3D6C"/>
    <w:rsid w:val="00CA4205"/>
    <w:rsid w:val="00CA4821"/>
    <w:rsid w:val="00CA6558"/>
    <w:rsid w:val="00CB1CF7"/>
    <w:rsid w:val="00CB373F"/>
    <w:rsid w:val="00CB6D48"/>
    <w:rsid w:val="00CB6E15"/>
    <w:rsid w:val="00CC06EA"/>
    <w:rsid w:val="00CC1339"/>
    <w:rsid w:val="00CC3B4E"/>
    <w:rsid w:val="00CC3DE7"/>
    <w:rsid w:val="00CC469B"/>
    <w:rsid w:val="00CC53D8"/>
    <w:rsid w:val="00CC5BBB"/>
    <w:rsid w:val="00CC6B44"/>
    <w:rsid w:val="00CD027A"/>
    <w:rsid w:val="00CD0A99"/>
    <w:rsid w:val="00CD26B0"/>
    <w:rsid w:val="00CD328B"/>
    <w:rsid w:val="00CD4098"/>
    <w:rsid w:val="00CD4A33"/>
    <w:rsid w:val="00CD5523"/>
    <w:rsid w:val="00CD5952"/>
    <w:rsid w:val="00CD608D"/>
    <w:rsid w:val="00CD7251"/>
    <w:rsid w:val="00CE1CF2"/>
    <w:rsid w:val="00CE2CC8"/>
    <w:rsid w:val="00CE327D"/>
    <w:rsid w:val="00CE3D35"/>
    <w:rsid w:val="00CE45BA"/>
    <w:rsid w:val="00CE4DF3"/>
    <w:rsid w:val="00CE5377"/>
    <w:rsid w:val="00CE5563"/>
    <w:rsid w:val="00CE5805"/>
    <w:rsid w:val="00CE5C1E"/>
    <w:rsid w:val="00CE6878"/>
    <w:rsid w:val="00CE7F6C"/>
    <w:rsid w:val="00CF1759"/>
    <w:rsid w:val="00CF2943"/>
    <w:rsid w:val="00CF5D27"/>
    <w:rsid w:val="00CF608E"/>
    <w:rsid w:val="00CF7757"/>
    <w:rsid w:val="00D00421"/>
    <w:rsid w:val="00D01989"/>
    <w:rsid w:val="00D02CBF"/>
    <w:rsid w:val="00D02E4C"/>
    <w:rsid w:val="00D02EDD"/>
    <w:rsid w:val="00D031E6"/>
    <w:rsid w:val="00D037CD"/>
    <w:rsid w:val="00D03EA0"/>
    <w:rsid w:val="00D0636B"/>
    <w:rsid w:val="00D10A52"/>
    <w:rsid w:val="00D11042"/>
    <w:rsid w:val="00D111C6"/>
    <w:rsid w:val="00D13067"/>
    <w:rsid w:val="00D133C8"/>
    <w:rsid w:val="00D1705A"/>
    <w:rsid w:val="00D173D5"/>
    <w:rsid w:val="00D174E9"/>
    <w:rsid w:val="00D216EE"/>
    <w:rsid w:val="00D21DE7"/>
    <w:rsid w:val="00D22592"/>
    <w:rsid w:val="00D22EE7"/>
    <w:rsid w:val="00D23333"/>
    <w:rsid w:val="00D23898"/>
    <w:rsid w:val="00D24140"/>
    <w:rsid w:val="00D2550B"/>
    <w:rsid w:val="00D260CD"/>
    <w:rsid w:val="00D26F91"/>
    <w:rsid w:val="00D27A74"/>
    <w:rsid w:val="00D305CF"/>
    <w:rsid w:val="00D30C8B"/>
    <w:rsid w:val="00D30E0A"/>
    <w:rsid w:val="00D30E24"/>
    <w:rsid w:val="00D331BE"/>
    <w:rsid w:val="00D3360B"/>
    <w:rsid w:val="00D34286"/>
    <w:rsid w:val="00D34581"/>
    <w:rsid w:val="00D34793"/>
    <w:rsid w:val="00D367BB"/>
    <w:rsid w:val="00D4005C"/>
    <w:rsid w:val="00D40D9E"/>
    <w:rsid w:val="00D415AB"/>
    <w:rsid w:val="00D429EC"/>
    <w:rsid w:val="00D42B1A"/>
    <w:rsid w:val="00D458CA"/>
    <w:rsid w:val="00D45DC8"/>
    <w:rsid w:val="00D45FBB"/>
    <w:rsid w:val="00D46778"/>
    <w:rsid w:val="00D503D2"/>
    <w:rsid w:val="00D50DC7"/>
    <w:rsid w:val="00D50DCD"/>
    <w:rsid w:val="00D51421"/>
    <w:rsid w:val="00D5178E"/>
    <w:rsid w:val="00D53ECF"/>
    <w:rsid w:val="00D540A7"/>
    <w:rsid w:val="00D55F4B"/>
    <w:rsid w:val="00D5677C"/>
    <w:rsid w:val="00D57595"/>
    <w:rsid w:val="00D57FAE"/>
    <w:rsid w:val="00D6136B"/>
    <w:rsid w:val="00D63562"/>
    <w:rsid w:val="00D6420C"/>
    <w:rsid w:val="00D645B3"/>
    <w:rsid w:val="00D70415"/>
    <w:rsid w:val="00D70DC3"/>
    <w:rsid w:val="00D71232"/>
    <w:rsid w:val="00D72BC2"/>
    <w:rsid w:val="00D7360F"/>
    <w:rsid w:val="00D747B2"/>
    <w:rsid w:val="00D74B19"/>
    <w:rsid w:val="00D74FFA"/>
    <w:rsid w:val="00D7756F"/>
    <w:rsid w:val="00D81D3A"/>
    <w:rsid w:val="00D82527"/>
    <w:rsid w:val="00D8309C"/>
    <w:rsid w:val="00D8388A"/>
    <w:rsid w:val="00D842BA"/>
    <w:rsid w:val="00D8687A"/>
    <w:rsid w:val="00D9057A"/>
    <w:rsid w:val="00D906CC"/>
    <w:rsid w:val="00D92071"/>
    <w:rsid w:val="00D92147"/>
    <w:rsid w:val="00D92451"/>
    <w:rsid w:val="00D92F5A"/>
    <w:rsid w:val="00D95623"/>
    <w:rsid w:val="00D96077"/>
    <w:rsid w:val="00D9673A"/>
    <w:rsid w:val="00D969C2"/>
    <w:rsid w:val="00D96B41"/>
    <w:rsid w:val="00D97528"/>
    <w:rsid w:val="00DA3BCE"/>
    <w:rsid w:val="00DA4CF6"/>
    <w:rsid w:val="00DA5C15"/>
    <w:rsid w:val="00DA69D1"/>
    <w:rsid w:val="00DA6E90"/>
    <w:rsid w:val="00DA73FB"/>
    <w:rsid w:val="00DA743F"/>
    <w:rsid w:val="00DB0765"/>
    <w:rsid w:val="00DB08EE"/>
    <w:rsid w:val="00DB0B81"/>
    <w:rsid w:val="00DB0C37"/>
    <w:rsid w:val="00DB1998"/>
    <w:rsid w:val="00DB208D"/>
    <w:rsid w:val="00DB2567"/>
    <w:rsid w:val="00DB285B"/>
    <w:rsid w:val="00DB2F77"/>
    <w:rsid w:val="00DB3112"/>
    <w:rsid w:val="00DB31CA"/>
    <w:rsid w:val="00DB3624"/>
    <w:rsid w:val="00DB42B4"/>
    <w:rsid w:val="00DB781F"/>
    <w:rsid w:val="00DB7B99"/>
    <w:rsid w:val="00DB7CFC"/>
    <w:rsid w:val="00DB7F0D"/>
    <w:rsid w:val="00DB7FE6"/>
    <w:rsid w:val="00DC0ACE"/>
    <w:rsid w:val="00DC2273"/>
    <w:rsid w:val="00DC4366"/>
    <w:rsid w:val="00DC46D5"/>
    <w:rsid w:val="00DC51A4"/>
    <w:rsid w:val="00DD1BBD"/>
    <w:rsid w:val="00DD3E7C"/>
    <w:rsid w:val="00DD4820"/>
    <w:rsid w:val="00DD53F8"/>
    <w:rsid w:val="00DD6621"/>
    <w:rsid w:val="00DD6A9F"/>
    <w:rsid w:val="00DD7B59"/>
    <w:rsid w:val="00DD7D44"/>
    <w:rsid w:val="00DE01F7"/>
    <w:rsid w:val="00DE1982"/>
    <w:rsid w:val="00DE28C6"/>
    <w:rsid w:val="00DE29AF"/>
    <w:rsid w:val="00DE428F"/>
    <w:rsid w:val="00DE44A1"/>
    <w:rsid w:val="00DE487B"/>
    <w:rsid w:val="00DE63B6"/>
    <w:rsid w:val="00DF01EC"/>
    <w:rsid w:val="00DF070A"/>
    <w:rsid w:val="00DF187A"/>
    <w:rsid w:val="00DF3467"/>
    <w:rsid w:val="00DF38FB"/>
    <w:rsid w:val="00DF48FD"/>
    <w:rsid w:val="00DF4A12"/>
    <w:rsid w:val="00DF5396"/>
    <w:rsid w:val="00DF5699"/>
    <w:rsid w:val="00DF7E60"/>
    <w:rsid w:val="00E00A20"/>
    <w:rsid w:val="00E0271E"/>
    <w:rsid w:val="00E032E8"/>
    <w:rsid w:val="00E0339D"/>
    <w:rsid w:val="00E0354F"/>
    <w:rsid w:val="00E04D0F"/>
    <w:rsid w:val="00E05A53"/>
    <w:rsid w:val="00E0645D"/>
    <w:rsid w:val="00E11980"/>
    <w:rsid w:val="00E131DE"/>
    <w:rsid w:val="00E13764"/>
    <w:rsid w:val="00E140F9"/>
    <w:rsid w:val="00E1425D"/>
    <w:rsid w:val="00E14937"/>
    <w:rsid w:val="00E14CE9"/>
    <w:rsid w:val="00E15B76"/>
    <w:rsid w:val="00E15BFC"/>
    <w:rsid w:val="00E165CA"/>
    <w:rsid w:val="00E17F59"/>
    <w:rsid w:val="00E20849"/>
    <w:rsid w:val="00E20F00"/>
    <w:rsid w:val="00E2108A"/>
    <w:rsid w:val="00E210BE"/>
    <w:rsid w:val="00E21D15"/>
    <w:rsid w:val="00E21DF4"/>
    <w:rsid w:val="00E21F3A"/>
    <w:rsid w:val="00E24081"/>
    <w:rsid w:val="00E244DE"/>
    <w:rsid w:val="00E248B7"/>
    <w:rsid w:val="00E249E1"/>
    <w:rsid w:val="00E271D3"/>
    <w:rsid w:val="00E306AA"/>
    <w:rsid w:val="00E3196E"/>
    <w:rsid w:val="00E325A5"/>
    <w:rsid w:val="00E3321D"/>
    <w:rsid w:val="00E33D0B"/>
    <w:rsid w:val="00E35658"/>
    <w:rsid w:val="00E368CE"/>
    <w:rsid w:val="00E37208"/>
    <w:rsid w:val="00E40A07"/>
    <w:rsid w:val="00E41246"/>
    <w:rsid w:val="00E41661"/>
    <w:rsid w:val="00E433FC"/>
    <w:rsid w:val="00E43432"/>
    <w:rsid w:val="00E4367F"/>
    <w:rsid w:val="00E448C6"/>
    <w:rsid w:val="00E44D73"/>
    <w:rsid w:val="00E45A2A"/>
    <w:rsid w:val="00E45FE4"/>
    <w:rsid w:val="00E46775"/>
    <w:rsid w:val="00E4790D"/>
    <w:rsid w:val="00E47E09"/>
    <w:rsid w:val="00E5030D"/>
    <w:rsid w:val="00E50F22"/>
    <w:rsid w:val="00E53619"/>
    <w:rsid w:val="00E55A41"/>
    <w:rsid w:val="00E60BF4"/>
    <w:rsid w:val="00E62202"/>
    <w:rsid w:val="00E63703"/>
    <w:rsid w:val="00E63CCA"/>
    <w:rsid w:val="00E64C6A"/>
    <w:rsid w:val="00E67191"/>
    <w:rsid w:val="00E71C5E"/>
    <w:rsid w:val="00E72317"/>
    <w:rsid w:val="00E72A41"/>
    <w:rsid w:val="00E736D8"/>
    <w:rsid w:val="00E7449C"/>
    <w:rsid w:val="00E77592"/>
    <w:rsid w:val="00E80290"/>
    <w:rsid w:val="00E804EA"/>
    <w:rsid w:val="00E8445B"/>
    <w:rsid w:val="00E861B8"/>
    <w:rsid w:val="00E86424"/>
    <w:rsid w:val="00E869CA"/>
    <w:rsid w:val="00E86B06"/>
    <w:rsid w:val="00E87FDA"/>
    <w:rsid w:val="00E901C2"/>
    <w:rsid w:val="00E90647"/>
    <w:rsid w:val="00E90E55"/>
    <w:rsid w:val="00E9274C"/>
    <w:rsid w:val="00E927B1"/>
    <w:rsid w:val="00E92B54"/>
    <w:rsid w:val="00E9737D"/>
    <w:rsid w:val="00E979AD"/>
    <w:rsid w:val="00E97D4F"/>
    <w:rsid w:val="00E97E38"/>
    <w:rsid w:val="00EA1DF0"/>
    <w:rsid w:val="00EA22C7"/>
    <w:rsid w:val="00EA333F"/>
    <w:rsid w:val="00EA4056"/>
    <w:rsid w:val="00EA41E6"/>
    <w:rsid w:val="00EA472D"/>
    <w:rsid w:val="00EA6213"/>
    <w:rsid w:val="00EA7E14"/>
    <w:rsid w:val="00EB019C"/>
    <w:rsid w:val="00EB0C01"/>
    <w:rsid w:val="00EB168D"/>
    <w:rsid w:val="00EB229D"/>
    <w:rsid w:val="00EB2498"/>
    <w:rsid w:val="00EB277C"/>
    <w:rsid w:val="00EB31C0"/>
    <w:rsid w:val="00EB3627"/>
    <w:rsid w:val="00EB36D6"/>
    <w:rsid w:val="00EB5F2E"/>
    <w:rsid w:val="00EB6C3F"/>
    <w:rsid w:val="00EB706E"/>
    <w:rsid w:val="00EB735B"/>
    <w:rsid w:val="00EB76B5"/>
    <w:rsid w:val="00EC0BFC"/>
    <w:rsid w:val="00EC18EC"/>
    <w:rsid w:val="00EC2550"/>
    <w:rsid w:val="00EC2F6F"/>
    <w:rsid w:val="00EC36F7"/>
    <w:rsid w:val="00EC3710"/>
    <w:rsid w:val="00EC477A"/>
    <w:rsid w:val="00EC5689"/>
    <w:rsid w:val="00EC5F8D"/>
    <w:rsid w:val="00EC6C27"/>
    <w:rsid w:val="00EC7314"/>
    <w:rsid w:val="00ED0833"/>
    <w:rsid w:val="00ED0C2F"/>
    <w:rsid w:val="00ED12A0"/>
    <w:rsid w:val="00ED2B36"/>
    <w:rsid w:val="00ED57B4"/>
    <w:rsid w:val="00ED5B62"/>
    <w:rsid w:val="00ED5DF7"/>
    <w:rsid w:val="00ED76F7"/>
    <w:rsid w:val="00ED7F96"/>
    <w:rsid w:val="00EE0B21"/>
    <w:rsid w:val="00EE1630"/>
    <w:rsid w:val="00EE195E"/>
    <w:rsid w:val="00EE40A9"/>
    <w:rsid w:val="00EE4AA5"/>
    <w:rsid w:val="00EE5019"/>
    <w:rsid w:val="00EE5609"/>
    <w:rsid w:val="00EE6401"/>
    <w:rsid w:val="00EE65C1"/>
    <w:rsid w:val="00EE77CE"/>
    <w:rsid w:val="00EF0278"/>
    <w:rsid w:val="00EF070D"/>
    <w:rsid w:val="00EF305A"/>
    <w:rsid w:val="00EF376E"/>
    <w:rsid w:val="00EF4840"/>
    <w:rsid w:val="00EF4927"/>
    <w:rsid w:val="00EF5C71"/>
    <w:rsid w:val="00EF5FAE"/>
    <w:rsid w:val="00F00A4F"/>
    <w:rsid w:val="00F00B66"/>
    <w:rsid w:val="00F03342"/>
    <w:rsid w:val="00F03A7E"/>
    <w:rsid w:val="00F03E30"/>
    <w:rsid w:val="00F04717"/>
    <w:rsid w:val="00F056C4"/>
    <w:rsid w:val="00F05B26"/>
    <w:rsid w:val="00F068AE"/>
    <w:rsid w:val="00F0768B"/>
    <w:rsid w:val="00F10C8E"/>
    <w:rsid w:val="00F11078"/>
    <w:rsid w:val="00F113DE"/>
    <w:rsid w:val="00F122FE"/>
    <w:rsid w:val="00F126D7"/>
    <w:rsid w:val="00F142F9"/>
    <w:rsid w:val="00F14455"/>
    <w:rsid w:val="00F14786"/>
    <w:rsid w:val="00F15C1A"/>
    <w:rsid w:val="00F178B8"/>
    <w:rsid w:val="00F17E1A"/>
    <w:rsid w:val="00F17F35"/>
    <w:rsid w:val="00F2086B"/>
    <w:rsid w:val="00F20AA8"/>
    <w:rsid w:val="00F2142D"/>
    <w:rsid w:val="00F233F4"/>
    <w:rsid w:val="00F24B1E"/>
    <w:rsid w:val="00F24E2C"/>
    <w:rsid w:val="00F25078"/>
    <w:rsid w:val="00F25D09"/>
    <w:rsid w:val="00F26771"/>
    <w:rsid w:val="00F27B87"/>
    <w:rsid w:val="00F34011"/>
    <w:rsid w:val="00F346BA"/>
    <w:rsid w:val="00F3503B"/>
    <w:rsid w:val="00F3542C"/>
    <w:rsid w:val="00F35B75"/>
    <w:rsid w:val="00F36C15"/>
    <w:rsid w:val="00F3789D"/>
    <w:rsid w:val="00F406B5"/>
    <w:rsid w:val="00F42344"/>
    <w:rsid w:val="00F427EB"/>
    <w:rsid w:val="00F42AFA"/>
    <w:rsid w:val="00F42B61"/>
    <w:rsid w:val="00F43E65"/>
    <w:rsid w:val="00F4405A"/>
    <w:rsid w:val="00F45A63"/>
    <w:rsid w:val="00F47A2C"/>
    <w:rsid w:val="00F47FBF"/>
    <w:rsid w:val="00F50A74"/>
    <w:rsid w:val="00F51B8B"/>
    <w:rsid w:val="00F535BE"/>
    <w:rsid w:val="00F53C72"/>
    <w:rsid w:val="00F53DBF"/>
    <w:rsid w:val="00F53DD2"/>
    <w:rsid w:val="00F54EE6"/>
    <w:rsid w:val="00F56ADD"/>
    <w:rsid w:val="00F56B03"/>
    <w:rsid w:val="00F56EE2"/>
    <w:rsid w:val="00F57256"/>
    <w:rsid w:val="00F5725B"/>
    <w:rsid w:val="00F572E0"/>
    <w:rsid w:val="00F57794"/>
    <w:rsid w:val="00F612DC"/>
    <w:rsid w:val="00F61DB3"/>
    <w:rsid w:val="00F61F3E"/>
    <w:rsid w:val="00F6281D"/>
    <w:rsid w:val="00F63818"/>
    <w:rsid w:val="00F64689"/>
    <w:rsid w:val="00F651D0"/>
    <w:rsid w:val="00F66D39"/>
    <w:rsid w:val="00F66F2E"/>
    <w:rsid w:val="00F67B22"/>
    <w:rsid w:val="00F7460D"/>
    <w:rsid w:val="00F747EF"/>
    <w:rsid w:val="00F75EE6"/>
    <w:rsid w:val="00F77680"/>
    <w:rsid w:val="00F77700"/>
    <w:rsid w:val="00F80025"/>
    <w:rsid w:val="00F8042F"/>
    <w:rsid w:val="00F81E1E"/>
    <w:rsid w:val="00F82098"/>
    <w:rsid w:val="00F82174"/>
    <w:rsid w:val="00F822CA"/>
    <w:rsid w:val="00F82F43"/>
    <w:rsid w:val="00F83C3B"/>
    <w:rsid w:val="00F83D4F"/>
    <w:rsid w:val="00F853D7"/>
    <w:rsid w:val="00F864E1"/>
    <w:rsid w:val="00F87F10"/>
    <w:rsid w:val="00F9187C"/>
    <w:rsid w:val="00F92051"/>
    <w:rsid w:val="00F922FE"/>
    <w:rsid w:val="00F943F5"/>
    <w:rsid w:val="00F97E93"/>
    <w:rsid w:val="00FA0417"/>
    <w:rsid w:val="00FA29B7"/>
    <w:rsid w:val="00FA2BA7"/>
    <w:rsid w:val="00FA31F0"/>
    <w:rsid w:val="00FA36AE"/>
    <w:rsid w:val="00FA4813"/>
    <w:rsid w:val="00FB09F8"/>
    <w:rsid w:val="00FB47D6"/>
    <w:rsid w:val="00FB49C3"/>
    <w:rsid w:val="00FB4A5A"/>
    <w:rsid w:val="00FB4CD5"/>
    <w:rsid w:val="00FB5480"/>
    <w:rsid w:val="00FB5D56"/>
    <w:rsid w:val="00FC0E0C"/>
    <w:rsid w:val="00FC1C4D"/>
    <w:rsid w:val="00FC1DD7"/>
    <w:rsid w:val="00FC519B"/>
    <w:rsid w:val="00FC56A8"/>
    <w:rsid w:val="00FC66D7"/>
    <w:rsid w:val="00FC680E"/>
    <w:rsid w:val="00FD0203"/>
    <w:rsid w:val="00FD04F6"/>
    <w:rsid w:val="00FD06C0"/>
    <w:rsid w:val="00FD0A10"/>
    <w:rsid w:val="00FD12C9"/>
    <w:rsid w:val="00FD27B5"/>
    <w:rsid w:val="00FD4DA8"/>
    <w:rsid w:val="00FD7FCE"/>
    <w:rsid w:val="00FE0183"/>
    <w:rsid w:val="00FE042B"/>
    <w:rsid w:val="00FE30E2"/>
    <w:rsid w:val="00FE3A01"/>
    <w:rsid w:val="00FE52A7"/>
    <w:rsid w:val="00FE533F"/>
    <w:rsid w:val="00FE5839"/>
    <w:rsid w:val="00FF0A84"/>
    <w:rsid w:val="00FF18B4"/>
    <w:rsid w:val="00FF1AD0"/>
    <w:rsid w:val="00FF30E3"/>
    <w:rsid w:val="00FF35F5"/>
    <w:rsid w:val="00FF46F5"/>
    <w:rsid w:val="00FF4764"/>
    <w:rsid w:val="00FF4D7C"/>
    <w:rsid w:val="00FF5667"/>
    <w:rsid w:val="00FF57D8"/>
    <w:rsid w:val="00FF5B75"/>
    <w:rsid w:val="00FF5D51"/>
    <w:rsid w:val="00FF6FB0"/>
    <w:rsid w:val="00FF79F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8F152D7"/>
  <w15:docId w15:val="{8570C8B8-4256-4389-881A-CDFE3A378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9EE"/>
    <w:pPr>
      <w:overflowPunct w:val="0"/>
      <w:autoSpaceDE w:val="0"/>
      <w:autoSpaceDN w:val="0"/>
      <w:adjustRightInd w:val="0"/>
      <w:textAlignment w:val="baseline"/>
    </w:pPr>
    <w:rPr>
      <w:rFonts w:ascii="New Century Schlbk" w:hAnsi="New Century Schlbk"/>
      <w:sz w:val="24"/>
    </w:rPr>
  </w:style>
  <w:style w:type="paragraph" w:styleId="Heading1">
    <w:name w:val="heading 1"/>
    <w:basedOn w:val="Normal"/>
    <w:next w:val="Normal"/>
    <w:qFormat/>
    <w:rsid w:val="0070204B"/>
    <w:pPr>
      <w:keepNext/>
      <w:tabs>
        <w:tab w:val="left" w:pos="3060"/>
        <w:tab w:val="left" w:pos="4590"/>
        <w:tab w:val="left" w:pos="5085"/>
      </w:tabs>
      <w:jc w:val="center"/>
      <w:outlineLvl w:val="0"/>
    </w:pPr>
    <w:rPr>
      <w:rFonts w:ascii="Helvetica-Black-SemiBold" w:hAnsi="Helvetica-Black-SemiBold"/>
      <w:i/>
      <w:sz w:val="32"/>
      <w:u w:val="single"/>
    </w:rPr>
  </w:style>
  <w:style w:type="paragraph" w:styleId="Heading2">
    <w:name w:val="heading 2"/>
    <w:basedOn w:val="Normal"/>
    <w:next w:val="Normal"/>
    <w:link w:val="Heading2Char"/>
    <w:uiPriority w:val="9"/>
    <w:qFormat/>
    <w:rsid w:val="0070204B"/>
    <w:pPr>
      <w:keepNext/>
      <w:pBdr>
        <w:top w:val="single" w:sz="6" w:space="0" w:color="auto"/>
        <w:left w:val="single" w:sz="6" w:space="0" w:color="auto"/>
        <w:bottom w:val="single" w:sz="6" w:space="0" w:color="auto"/>
        <w:right w:val="single" w:sz="6" w:space="0" w:color="auto"/>
      </w:pBdr>
      <w:shd w:val="solid" w:color="auto" w:fill="auto"/>
      <w:tabs>
        <w:tab w:val="center" w:pos="4400"/>
        <w:tab w:val="right" w:pos="9000"/>
      </w:tabs>
      <w:jc w:val="both"/>
      <w:outlineLvl w:val="1"/>
    </w:pPr>
    <w:rPr>
      <w:rFonts w:ascii="Helvetica" w:hAnsi="Helvetica"/>
      <w:b/>
      <w:color w:val="FFFFFF"/>
      <w:sz w:val="28"/>
    </w:rPr>
  </w:style>
  <w:style w:type="paragraph" w:styleId="Heading3">
    <w:name w:val="heading 3"/>
    <w:basedOn w:val="Normal"/>
    <w:next w:val="Normal"/>
    <w:link w:val="Heading3Char"/>
    <w:uiPriority w:val="9"/>
    <w:qFormat/>
    <w:rsid w:val="0070204B"/>
    <w:pPr>
      <w:keepNext/>
      <w:spacing w:line="360" w:lineRule="auto"/>
      <w:ind w:left="720" w:hanging="720"/>
      <w:jc w:val="right"/>
      <w:outlineLvl w:val="2"/>
    </w:pPr>
    <w:rPr>
      <w:rFonts w:ascii="NewCenturySchlbk" w:hAnsi="NewCenturySchlbk"/>
      <w:i/>
      <w:iCs/>
      <w:sz w:val="16"/>
      <w:u w:val="single"/>
    </w:rPr>
  </w:style>
  <w:style w:type="paragraph" w:styleId="Heading4">
    <w:name w:val="heading 4"/>
    <w:basedOn w:val="Normal"/>
    <w:next w:val="Normal"/>
    <w:qFormat/>
    <w:rsid w:val="0070204B"/>
    <w:pPr>
      <w:keepNext/>
      <w:tabs>
        <w:tab w:val="left" w:pos="3060"/>
        <w:tab w:val="left" w:pos="4590"/>
        <w:tab w:val="left" w:pos="5085"/>
      </w:tabs>
      <w:jc w:val="center"/>
      <w:outlineLvl w:val="3"/>
    </w:pPr>
    <w:rPr>
      <w:rFonts w:ascii="Helvetica-Black-SemiBold" w:hAnsi="Helvetica-Black-SemiBold"/>
      <w:b/>
    </w:rPr>
  </w:style>
  <w:style w:type="paragraph" w:styleId="Heading5">
    <w:name w:val="heading 5"/>
    <w:basedOn w:val="Normal"/>
    <w:next w:val="Normal"/>
    <w:qFormat/>
    <w:rsid w:val="0070204B"/>
    <w:pPr>
      <w:keepNext/>
      <w:pBdr>
        <w:top w:val="single" w:sz="6" w:space="0" w:color="auto"/>
        <w:left w:val="single" w:sz="6" w:space="0" w:color="auto"/>
        <w:bottom w:val="single" w:sz="6" w:space="0" w:color="auto"/>
        <w:right w:val="single" w:sz="6" w:space="0" w:color="auto"/>
      </w:pBdr>
      <w:tabs>
        <w:tab w:val="left" w:pos="720"/>
        <w:tab w:val="left" w:pos="2880"/>
        <w:tab w:val="left" w:pos="3960"/>
      </w:tabs>
      <w:jc w:val="both"/>
      <w:outlineLvl w:val="4"/>
    </w:pPr>
    <w:rPr>
      <w:rFonts w:ascii="Times New Roman" w:hAnsi="Times New Roman"/>
      <w:b/>
    </w:rPr>
  </w:style>
  <w:style w:type="paragraph" w:styleId="Heading6">
    <w:name w:val="heading 6"/>
    <w:basedOn w:val="Normal"/>
    <w:next w:val="Normal"/>
    <w:qFormat/>
    <w:rsid w:val="0070204B"/>
    <w:pPr>
      <w:keepNext/>
      <w:pBdr>
        <w:top w:val="single" w:sz="12" w:space="1" w:color="auto"/>
        <w:left w:val="single" w:sz="12" w:space="4" w:color="auto"/>
        <w:bottom w:val="single" w:sz="12" w:space="1" w:color="auto"/>
        <w:right w:val="single" w:sz="12" w:space="4" w:color="auto"/>
      </w:pBdr>
      <w:jc w:val="center"/>
      <w:outlineLvl w:val="5"/>
    </w:pPr>
    <w:rPr>
      <w:rFonts w:ascii="Arial" w:hAnsi="Arial" w:cs="Arial"/>
      <w:b/>
      <w:sz w:val="22"/>
      <w:u w:val="single"/>
    </w:rPr>
  </w:style>
  <w:style w:type="paragraph" w:styleId="Heading7">
    <w:name w:val="heading 7"/>
    <w:basedOn w:val="Normal"/>
    <w:next w:val="Normal"/>
    <w:qFormat/>
    <w:rsid w:val="0070204B"/>
    <w:pPr>
      <w:keepNext/>
      <w:tabs>
        <w:tab w:val="left" w:pos="540"/>
        <w:tab w:val="left" w:pos="4860"/>
        <w:tab w:val="left" w:pos="5400"/>
      </w:tabs>
      <w:spacing w:line="320" w:lineRule="atLeast"/>
      <w:ind w:left="360"/>
      <w:jc w:val="both"/>
      <w:outlineLvl w:val="6"/>
    </w:pPr>
    <w:rPr>
      <w:rFonts w:ascii="Arial" w:hAnsi="Arial" w:cs="Arial"/>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70204B"/>
    <w:pPr>
      <w:jc w:val="both"/>
    </w:pPr>
    <w:rPr>
      <w:rFonts w:ascii="Times New Roman" w:hAnsi="Times New Roman"/>
      <w:sz w:val="22"/>
    </w:rPr>
  </w:style>
  <w:style w:type="paragraph" w:styleId="BodyTextIndent">
    <w:name w:val="Body Text Indent"/>
    <w:basedOn w:val="Normal"/>
    <w:link w:val="BodyTextIndentChar"/>
    <w:rsid w:val="0070204B"/>
    <w:pPr>
      <w:ind w:left="720" w:hanging="720"/>
      <w:jc w:val="both"/>
    </w:pPr>
    <w:rPr>
      <w:rFonts w:ascii="NewCenturySchlbk" w:hAnsi="NewCenturySchlbk"/>
      <w:sz w:val="22"/>
    </w:rPr>
  </w:style>
  <w:style w:type="paragraph" w:styleId="BodyText2">
    <w:name w:val="Body Text 2"/>
    <w:basedOn w:val="Normal"/>
    <w:rsid w:val="0070204B"/>
    <w:pPr>
      <w:tabs>
        <w:tab w:val="left" w:pos="3060"/>
        <w:tab w:val="left" w:pos="4590"/>
        <w:tab w:val="left" w:pos="5085"/>
      </w:tabs>
      <w:jc w:val="center"/>
    </w:pPr>
    <w:rPr>
      <w:b/>
    </w:rPr>
  </w:style>
  <w:style w:type="paragraph" w:styleId="BodyTextIndent2">
    <w:name w:val="Body Text Indent 2"/>
    <w:basedOn w:val="Normal"/>
    <w:rsid w:val="0070204B"/>
    <w:pPr>
      <w:tabs>
        <w:tab w:val="left" w:pos="720"/>
      </w:tabs>
      <w:spacing w:line="360" w:lineRule="auto"/>
      <w:ind w:left="720" w:hanging="720"/>
      <w:jc w:val="both"/>
    </w:pPr>
    <w:rPr>
      <w:rFonts w:ascii="Times New Roman" w:hAnsi="Times New Roman"/>
    </w:rPr>
  </w:style>
  <w:style w:type="paragraph" w:styleId="BodyTextIndent3">
    <w:name w:val="Body Text Indent 3"/>
    <w:basedOn w:val="Normal"/>
    <w:rsid w:val="0070204B"/>
    <w:pPr>
      <w:ind w:left="1440" w:hanging="720"/>
      <w:jc w:val="both"/>
    </w:pPr>
    <w:rPr>
      <w:rFonts w:ascii="Times New Roman" w:hAnsi="Times New Roman"/>
    </w:rPr>
  </w:style>
  <w:style w:type="paragraph" w:styleId="BalloonText">
    <w:name w:val="Balloon Text"/>
    <w:basedOn w:val="Normal"/>
    <w:link w:val="BalloonTextChar"/>
    <w:uiPriority w:val="99"/>
    <w:semiHidden/>
    <w:rsid w:val="0070204B"/>
    <w:rPr>
      <w:rFonts w:ascii="Tahoma" w:hAnsi="Tahoma" w:cs="Tahoma"/>
      <w:sz w:val="16"/>
      <w:szCs w:val="16"/>
    </w:rPr>
  </w:style>
  <w:style w:type="table" w:styleId="TableGrid">
    <w:name w:val="Table Grid"/>
    <w:basedOn w:val="TableNormal"/>
    <w:uiPriority w:val="59"/>
    <w:rsid w:val="001672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9D731B"/>
    <w:pPr>
      <w:tabs>
        <w:tab w:val="center" w:pos="4320"/>
        <w:tab w:val="right" w:pos="8640"/>
      </w:tabs>
    </w:pPr>
  </w:style>
  <w:style w:type="paragraph" w:styleId="Footer">
    <w:name w:val="footer"/>
    <w:basedOn w:val="Normal"/>
    <w:link w:val="FooterChar"/>
    <w:uiPriority w:val="99"/>
    <w:rsid w:val="009D731B"/>
    <w:pPr>
      <w:tabs>
        <w:tab w:val="center" w:pos="4320"/>
        <w:tab w:val="right" w:pos="8640"/>
      </w:tabs>
    </w:pPr>
  </w:style>
  <w:style w:type="paragraph" w:customStyle="1" w:styleId="CharCharCharCharCharCharCharCharCharCharCharCharCharCharCharCharCharChar1CharCharCharCharCharCharCharCharCharCharCharCharCharCharCharCharCharCharCharCharCharCharCharCharChar">
    <w:name w:val="Char Char Char Char Char Char Char Char Char Char Char Char Char Char Char Char Char Char1 Char Char Char Char Char Char Char Char Char Char Char Char Char Char Char Char Char Char Char Char Char Char Char Char Char"/>
    <w:basedOn w:val="Normal"/>
    <w:rsid w:val="00277835"/>
    <w:pPr>
      <w:overflowPunct/>
      <w:autoSpaceDE/>
      <w:autoSpaceDN/>
      <w:adjustRightInd/>
      <w:spacing w:after="160" w:line="240" w:lineRule="exact"/>
      <w:textAlignment w:val="auto"/>
    </w:pPr>
    <w:rPr>
      <w:rFonts w:ascii="Tahoma" w:hAnsi="Tahoma" w:cs="Tahoma"/>
      <w:sz w:val="20"/>
      <w:lang w:val="en-GB"/>
    </w:rPr>
  </w:style>
  <w:style w:type="character" w:styleId="PageNumber">
    <w:name w:val="page number"/>
    <w:basedOn w:val="DefaultParagraphFont"/>
    <w:rsid w:val="005513B8"/>
  </w:style>
  <w:style w:type="character" w:styleId="Hyperlink">
    <w:name w:val="Hyperlink"/>
    <w:basedOn w:val="DefaultParagraphFont"/>
    <w:rsid w:val="00433D07"/>
    <w:rPr>
      <w:color w:val="0000FF"/>
      <w:u w:val="single"/>
    </w:rPr>
  </w:style>
  <w:style w:type="character" w:customStyle="1" w:styleId="FooterChar">
    <w:name w:val="Footer Char"/>
    <w:basedOn w:val="DefaultParagraphFont"/>
    <w:link w:val="Footer"/>
    <w:uiPriority w:val="99"/>
    <w:rsid w:val="00380FDD"/>
    <w:rPr>
      <w:rFonts w:ascii="New Century Schlbk" w:hAnsi="New Century Schlbk"/>
      <w:sz w:val="24"/>
    </w:rPr>
  </w:style>
  <w:style w:type="paragraph" w:styleId="ListParagraph">
    <w:name w:val="List Paragraph"/>
    <w:aliases w:val="Resume Title,List Paragraph1,List Paragraph Char Char,b1 + Justified,Bullet 11,b1 + Justified1,Bullet 111,b1 + Justified11,d_bodyb"/>
    <w:basedOn w:val="Normal"/>
    <w:link w:val="ListParagraphChar"/>
    <w:uiPriority w:val="34"/>
    <w:qFormat/>
    <w:rsid w:val="00274C66"/>
    <w:pPr>
      <w:ind w:left="720"/>
      <w:contextualSpacing/>
    </w:pPr>
  </w:style>
  <w:style w:type="character" w:customStyle="1" w:styleId="ListParagraphChar">
    <w:name w:val="List Paragraph Char"/>
    <w:aliases w:val="Resume Title Char,List Paragraph1 Char,List Paragraph Char Char Char,b1 + Justified Char,Bullet 11 Char,b1 + Justified1 Char,Bullet 111 Char,b1 + Justified11 Char,d_bodyb Char"/>
    <w:link w:val="ListParagraph"/>
    <w:uiPriority w:val="34"/>
    <w:locked/>
    <w:rsid w:val="00CC3B4E"/>
    <w:rPr>
      <w:rFonts w:ascii="New Century Schlbk" w:hAnsi="New Century Schlbk"/>
      <w:sz w:val="24"/>
    </w:rPr>
  </w:style>
  <w:style w:type="character" w:customStyle="1" w:styleId="BodyTextIndentChar">
    <w:name w:val="Body Text Indent Char"/>
    <w:basedOn w:val="DefaultParagraphFont"/>
    <w:link w:val="BodyTextIndent"/>
    <w:rsid w:val="00D92451"/>
    <w:rPr>
      <w:rFonts w:ascii="NewCenturySchlbk" w:hAnsi="NewCenturySchlbk"/>
      <w:sz w:val="22"/>
    </w:rPr>
  </w:style>
  <w:style w:type="character" w:styleId="CommentReference">
    <w:name w:val="annotation reference"/>
    <w:basedOn w:val="DefaultParagraphFont"/>
    <w:uiPriority w:val="99"/>
    <w:semiHidden/>
    <w:unhideWhenUsed/>
    <w:rsid w:val="00D969C2"/>
    <w:rPr>
      <w:sz w:val="16"/>
      <w:szCs w:val="16"/>
    </w:rPr>
  </w:style>
  <w:style w:type="paragraph" w:styleId="CommentText">
    <w:name w:val="annotation text"/>
    <w:basedOn w:val="Normal"/>
    <w:link w:val="CommentTextChar"/>
    <w:uiPriority w:val="99"/>
    <w:semiHidden/>
    <w:unhideWhenUsed/>
    <w:rsid w:val="00D969C2"/>
    <w:rPr>
      <w:sz w:val="20"/>
    </w:rPr>
  </w:style>
  <w:style w:type="character" w:customStyle="1" w:styleId="CommentTextChar">
    <w:name w:val="Comment Text Char"/>
    <w:basedOn w:val="DefaultParagraphFont"/>
    <w:link w:val="CommentText"/>
    <w:uiPriority w:val="99"/>
    <w:semiHidden/>
    <w:rsid w:val="00D969C2"/>
    <w:rPr>
      <w:rFonts w:ascii="New Century Schlbk" w:hAnsi="New Century Schlbk"/>
    </w:rPr>
  </w:style>
  <w:style w:type="paragraph" w:styleId="CommentSubject">
    <w:name w:val="annotation subject"/>
    <w:basedOn w:val="CommentText"/>
    <w:next w:val="CommentText"/>
    <w:link w:val="CommentSubjectChar"/>
    <w:uiPriority w:val="99"/>
    <w:semiHidden/>
    <w:unhideWhenUsed/>
    <w:rsid w:val="00D969C2"/>
    <w:rPr>
      <w:b/>
      <w:bCs/>
    </w:rPr>
  </w:style>
  <w:style w:type="character" w:customStyle="1" w:styleId="CommentSubjectChar">
    <w:name w:val="Comment Subject Char"/>
    <w:basedOn w:val="CommentTextChar"/>
    <w:link w:val="CommentSubject"/>
    <w:uiPriority w:val="99"/>
    <w:semiHidden/>
    <w:rsid w:val="00D969C2"/>
    <w:rPr>
      <w:rFonts w:ascii="New Century Schlbk" w:hAnsi="New Century Schlbk"/>
      <w:b/>
      <w:bCs/>
    </w:rPr>
  </w:style>
  <w:style w:type="paragraph" w:customStyle="1" w:styleId="Default">
    <w:name w:val="Default"/>
    <w:rsid w:val="00052F2B"/>
    <w:pPr>
      <w:autoSpaceDE w:val="0"/>
      <w:autoSpaceDN w:val="0"/>
      <w:adjustRightInd w:val="0"/>
    </w:pPr>
    <w:rPr>
      <w:rFonts w:ascii="Bookman Old Style" w:hAnsi="Bookman Old Style" w:cs="Bookman Old Style"/>
      <w:color w:val="000000"/>
      <w:sz w:val="24"/>
      <w:szCs w:val="24"/>
    </w:rPr>
  </w:style>
  <w:style w:type="character" w:customStyle="1" w:styleId="HeaderChar">
    <w:name w:val="Header Char"/>
    <w:basedOn w:val="DefaultParagraphFont"/>
    <w:link w:val="Header"/>
    <w:uiPriority w:val="99"/>
    <w:rsid w:val="00AE4B4D"/>
    <w:rPr>
      <w:rFonts w:ascii="New Century Schlbk" w:hAnsi="New Century Schlbk"/>
      <w:sz w:val="24"/>
    </w:rPr>
  </w:style>
  <w:style w:type="character" w:customStyle="1" w:styleId="BalloonTextChar">
    <w:name w:val="Balloon Text Char"/>
    <w:link w:val="BalloonText"/>
    <w:uiPriority w:val="99"/>
    <w:semiHidden/>
    <w:rsid w:val="00283613"/>
    <w:rPr>
      <w:rFonts w:ascii="Tahoma" w:hAnsi="Tahoma" w:cs="Tahoma"/>
      <w:sz w:val="16"/>
      <w:szCs w:val="16"/>
    </w:rPr>
  </w:style>
  <w:style w:type="character" w:customStyle="1" w:styleId="Heading2Char">
    <w:name w:val="Heading 2 Char"/>
    <w:link w:val="Heading2"/>
    <w:uiPriority w:val="9"/>
    <w:rsid w:val="00283613"/>
    <w:rPr>
      <w:rFonts w:ascii="Helvetica" w:hAnsi="Helvetica"/>
      <w:b/>
      <w:color w:val="FFFFFF"/>
      <w:sz w:val="28"/>
      <w:shd w:val="solid" w:color="auto" w:fill="auto"/>
    </w:rPr>
  </w:style>
  <w:style w:type="character" w:customStyle="1" w:styleId="BodyTextChar">
    <w:name w:val="Body Text Char"/>
    <w:basedOn w:val="DefaultParagraphFont"/>
    <w:link w:val="BodyText"/>
    <w:uiPriority w:val="99"/>
    <w:rsid w:val="00B26894"/>
    <w:rPr>
      <w:rFonts w:ascii="Times New Roman" w:hAnsi="Times New Roman"/>
      <w:sz w:val="22"/>
    </w:rPr>
  </w:style>
  <w:style w:type="paragraph" w:styleId="NoSpacing">
    <w:name w:val="No Spacing"/>
    <w:uiPriority w:val="1"/>
    <w:qFormat/>
    <w:rsid w:val="003C5372"/>
    <w:rPr>
      <w:rFonts w:asciiTheme="minorHAnsi" w:eastAsiaTheme="minorEastAsia" w:hAnsiTheme="minorHAnsi" w:cstheme="minorBidi"/>
      <w:sz w:val="22"/>
      <w:szCs w:val="22"/>
      <w:lang w:val="en-GB"/>
    </w:rPr>
  </w:style>
  <w:style w:type="character" w:customStyle="1" w:styleId="Heading3Char">
    <w:name w:val="Heading 3 Char"/>
    <w:basedOn w:val="DefaultParagraphFont"/>
    <w:link w:val="Heading3"/>
    <w:uiPriority w:val="9"/>
    <w:rsid w:val="00E20F00"/>
    <w:rPr>
      <w:rFonts w:ascii="NewCenturySchlbk" w:hAnsi="NewCenturySchlbk"/>
      <w:i/>
      <w:iCs/>
      <w:sz w:val="16"/>
      <w:u w:val="single"/>
    </w:rPr>
  </w:style>
  <w:style w:type="character" w:customStyle="1" w:styleId="A7">
    <w:name w:val="A7"/>
    <w:uiPriority w:val="99"/>
    <w:rsid w:val="00D7756F"/>
    <w:rPr>
      <w:rFonts w:cs="Helvetica 55 Roman"/>
      <w:color w:val="000000"/>
      <w:sz w:val="18"/>
      <w:szCs w:val="18"/>
    </w:rPr>
  </w:style>
  <w:style w:type="paragraph" w:customStyle="1" w:styleId="BoldLeft">
    <w:name w:val="BoldLeft"/>
    <w:basedOn w:val="Default"/>
    <w:next w:val="Default"/>
    <w:uiPriority w:val="99"/>
    <w:rsid w:val="00D7756F"/>
    <w:rPr>
      <w:rFonts w:ascii="Times New Roman" w:eastAsiaTheme="minorEastAsia" w:hAnsi="Times New Roman" w:cs="Times New Roman"/>
      <w:color w:val="auto"/>
    </w:rPr>
  </w:style>
  <w:style w:type="character" w:styleId="LineNumber">
    <w:name w:val="line number"/>
    <w:basedOn w:val="DefaultParagraphFont"/>
    <w:uiPriority w:val="99"/>
    <w:semiHidden/>
    <w:unhideWhenUsed/>
    <w:rsid w:val="00D7756F"/>
  </w:style>
  <w:style w:type="paragraph" w:styleId="Title">
    <w:name w:val="Title"/>
    <w:basedOn w:val="Normal"/>
    <w:link w:val="TitleChar"/>
    <w:qFormat/>
    <w:rsid w:val="00D7756F"/>
    <w:pPr>
      <w:overflowPunct/>
      <w:autoSpaceDE/>
      <w:autoSpaceDN/>
      <w:adjustRightInd/>
      <w:jc w:val="center"/>
      <w:textAlignment w:val="auto"/>
    </w:pPr>
    <w:rPr>
      <w:rFonts w:ascii="Times New Roman" w:hAnsi="Times New Roman"/>
      <w:b/>
      <w:bCs/>
      <w:szCs w:val="24"/>
      <w:u w:val="single"/>
      <w:lang w:val="en-GB"/>
    </w:rPr>
  </w:style>
  <w:style w:type="character" w:customStyle="1" w:styleId="TitleChar">
    <w:name w:val="Title Char"/>
    <w:basedOn w:val="DefaultParagraphFont"/>
    <w:link w:val="Title"/>
    <w:rsid w:val="00D7756F"/>
    <w:rPr>
      <w:rFonts w:ascii="Times New Roman" w:hAnsi="Times New Roman"/>
      <w:b/>
      <w:bCs/>
      <w:sz w:val="24"/>
      <w:szCs w:val="24"/>
      <w:u w:val="single"/>
      <w:lang w:val="en-GB"/>
    </w:rPr>
  </w:style>
  <w:style w:type="paragraph" w:styleId="PlainText">
    <w:name w:val="Plain Text"/>
    <w:basedOn w:val="Normal"/>
    <w:link w:val="PlainTextChar"/>
    <w:uiPriority w:val="99"/>
    <w:semiHidden/>
    <w:unhideWhenUsed/>
    <w:rsid w:val="00D7756F"/>
    <w:pPr>
      <w:overflowPunct/>
      <w:autoSpaceDE/>
      <w:autoSpaceDN/>
      <w:adjustRightInd/>
      <w:textAlignment w:val="auto"/>
    </w:pPr>
    <w:rPr>
      <w:rFonts w:ascii="Calibri" w:eastAsiaTheme="minorHAnsi" w:hAnsi="Calibri" w:cstheme="minorBidi"/>
      <w:sz w:val="22"/>
      <w:szCs w:val="21"/>
      <w:lang w:val="en-GB"/>
    </w:rPr>
  </w:style>
  <w:style w:type="character" w:customStyle="1" w:styleId="PlainTextChar">
    <w:name w:val="Plain Text Char"/>
    <w:basedOn w:val="DefaultParagraphFont"/>
    <w:link w:val="PlainText"/>
    <w:uiPriority w:val="99"/>
    <w:semiHidden/>
    <w:rsid w:val="00D7756F"/>
    <w:rPr>
      <w:rFonts w:ascii="Calibri" w:eastAsiaTheme="minorHAnsi" w:hAnsi="Calibri" w:cstheme="minorBidi"/>
      <w:sz w:val="22"/>
      <w:szCs w:val="21"/>
      <w:lang w:val="en-GB"/>
    </w:rPr>
  </w:style>
  <w:style w:type="paragraph" w:styleId="Revision">
    <w:name w:val="Revision"/>
    <w:hidden/>
    <w:uiPriority w:val="99"/>
    <w:semiHidden/>
    <w:rsid w:val="00D7756F"/>
    <w:rPr>
      <w:rFonts w:asciiTheme="minorHAnsi" w:eastAsiaTheme="minorEastAsia" w:hAnsiTheme="minorHAnsi" w:cstheme="minorBidi"/>
      <w:sz w:val="22"/>
      <w:szCs w:val="22"/>
      <w:lang w:val="en-GB"/>
    </w:rPr>
  </w:style>
  <w:style w:type="table" w:customStyle="1" w:styleId="PlainTable31">
    <w:name w:val="Plain Table 31"/>
    <w:basedOn w:val="TableNormal"/>
    <w:uiPriority w:val="43"/>
    <w:rsid w:val="00D7756F"/>
    <w:rPr>
      <w:rFonts w:asciiTheme="minorHAnsi" w:eastAsiaTheme="minorEastAsia" w:hAnsiTheme="minorHAnsi" w:cstheme="minorBidi"/>
      <w:sz w:val="22"/>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D7756F"/>
    <w:rPr>
      <w:rFonts w:asciiTheme="minorHAnsi" w:eastAsiaTheme="minorEastAsia"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D7756F"/>
    <w:rPr>
      <w:rFonts w:asciiTheme="minorHAnsi" w:eastAsiaTheme="minorEastAsia" w:hAnsiTheme="minorHAnsi" w:cstheme="minorBidi"/>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rsid w:val="00D7756F"/>
    <w:rPr>
      <w:rFonts w:asciiTheme="minorHAnsi" w:eastAsiaTheme="minorEastAsia"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1">
    <w:name w:val="Table Grid Light1"/>
    <w:basedOn w:val="TableNormal"/>
    <w:uiPriority w:val="40"/>
    <w:rsid w:val="00D7756F"/>
    <w:rPr>
      <w:rFonts w:asciiTheme="minorHAnsi" w:eastAsiaTheme="minorEastAsia"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D7756F"/>
    <w:pPr>
      <w:overflowPunct/>
      <w:autoSpaceDE/>
      <w:autoSpaceDN/>
      <w:adjustRightInd/>
      <w:spacing w:before="100" w:beforeAutospacing="1" w:after="100" w:afterAutospacing="1"/>
      <w:textAlignment w:val="auto"/>
    </w:pPr>
    <w:rPr>
      <w:rFonts w:ascii="Times New Roman" w:hAnsi="Times New Roman"/>
      <w:szCs w:val="24"/>
    </w:rPr>
  </w:style>
  <w:style w:type="table" w:customStyle="1" w:styleId="TableGrid1">
    <w:name w:val="Table Grid1"/>
    <w:basedOn w:val="TableNormal"/>
    <w:next w:val="TableGrid"/>
    <w:uiPriority w:val="39"/>
    <w:rsid w:val="00D7756F"/>
    <w:rPr>
      <w:rFonts w:asciiTheme="minorHAnsi" w:eastAsia="Calibr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mmary">
    <w:name w:val="summary"/>
    <w:basedOn w:val="Normal"/>
    <w:rsid w:val="00D7756F"/>
    <w:pPr>
      <w:overflowPunct/>
      <w:autoSpaceDE/>
      <w:autoSpaceDN/>
      <w:adjustRightInd/>
      <w:spacing w:after="150"/>
      <w:textAlignment w:val="auto"/>
    </w:pPr>
    <w:rPr>
      <w:rFonts w:ascii="Times New Roman" w:hAnsi="Times New Roman"/>
      <w:szCs w:val="24"/>
    </w:rPr>
  </w:style>
  <w:style w:type="table" w:customStyle="1" w:styleId="TableGrid2">
    <w:name w:val="Table Grid2"/>
    <w:basedOn w:val="TableNormal"/>
    <w:next w:val="TableGrid"/>
    <w:uiPriority w:val="59"/>
    <w:rsid w:val="007D1836"/>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C407C9"/>
    <w:rPr>
      <w:rFonts w:ascii="Calibri" w:hAnsi="Calibri" w:cs="Calibri" w:hint="default"/>
      <w:b w:val="0"/>
      <w:bCs w:val="0"/>
      <w:i w:val="0"/>
      <w:iCs w:val="0"/>
      <w:color w:val="000000"/>
      <w:sz w:val="22"/>
      <w:szCs w:val="22"/>
    </w:rPr>
  </w:style>
  <w:style w:type="table" w:customStyle="1" w:styleId="TableGrid15">
    <w:name w:val="Table Grid15"/>
    <w:basedOn w:val="TableNormal"/>
    <w:next w:val="TableGrid"/>
    <w:uiPriority w:val="39"/>
    <w:rsid w:val="00443583"/>
    <w:rPr>
      <w:rFonts w:asciiTheme="minorHAnsi" w:eastAsiaTheme="minorHAnsi" w:hAnsiTheme="minorHAnsi" w:cstheme="minorBidi"/>
      <w:sz w:val="22"/>
      <w:szCs w:val="22"/>
      <w:lang w:val="en-Z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482284">
      <w:bodyDiv w:val="1"/>
      <w:marLeft w:val="0"/>
      <w:marRight w:val="0"/>
      <w:marTop w:val="0"/>
      <w:marBottom w:val="0"/>
      <w:divBdr>
        <w:top w:val="none" w:sz="0" w:space="0" w:color="auto"/>
        <w:left w:val="none" w:sz="0" w:space="0" w:color="auto"/>
        <w:bottom w:val="none" w:sz="0" w:space="0" w:color="auto"/>
        <w:right w:val="none" w:sz="0" w:space="0" w:color="auto"/>
      </w:divBdr>
    </w:div>
    <w:div w:id="158891555">
      <w:bodyDiv w:val="1"/>
      <w:marLeft w:val="0"/>
      <w:marRight w:val="0"/>
      <w:marTop w:val="0"/>
      <w:marBottom w:val="0"/>
      <w:divBdr>
        <w:top w:val="none" w:sz="0" w:space="0" w:color="auto"/>
        <w:left w:val="none" w:sz="0" w:space="0" w:color="auto"/>
        <w:bottom w:val="none" w:sz="0" w:space="0" w:color="auto"/>
        <w:right w:val="none" w:sz="0" w:space="0" w:color="auto"/>
      </w:divBdr>
    </w:div>
    <w:div w:id="366416814">
      <w:bodyDiv w:val="1"/>
      <w:marLeft w:val="0"/>
      <w:marRight w:val="0"/>
      <w:marTop w:val="0"/>
      <w:marBottom w:val="0"/>
      <w:divBdr>
        <w:top w:val="none" w:sz="0" w:space="0" w:color="auto"/>
        <w:left w:val="none" w:sz="0" w:space="0" w:color="auto"/>
        <w:bottom w:val="none" w:sz="0" w:space="0" w:color="auto"/>
        <w:right w:val="none" w:sz="0" w:space="0" w:color="auto"/>
      </w:divBdr>
    </w:div>
    <w:div w:id="385373424">
      <w:bodyDiv w:val="1"/>
      <w:marLeft w:val="0"/>
      <w:marRight w:val="0"/>
      <w:marTop w:val="0"/>
      <w:marBottom w:val="0"/>
      <w:divBdr>
        <w:top w:val="none" w:sz="0" w:space="0" w:color="auto"/>
        <w:left w:val="none" w:sz="0" w:space="0" w:color="auto"/>
        <w:bottom w:val="none" w:sz="0" w:space="0" w:color="auto"/>
        <w:right w:val="none" w:sz="0" w:space="0" w:color="auto"/>
      </w:divBdr>
    </w:div>
    <w:div w:id="457182501">
      <w:bodyDiv w:val="1"/>
      <w:marLeft w:val="0"/>
      <w:marRight w:val="0"/>
      <w:marTop w:val="0"/>
      <w:marBottom w:val="0"/>
      <w:divBdr>
        <w:top w:val="none" w:sz="0" w:space="0" w:color="auto"/>
        <w:left w:val="none" w:sz="0" w:space="0" w:color="auto"/>
        <w:bottom w:val="none" w:sz="0" w:space="0" w:color="auto"/>
        <w:right w:val="none" w:sz="0" w:space="0" w:color="auto"/>
      </w:divBdr>
    </w:div>
    <w:div w:id="676419751">
      <w:bodyDiv w:val="1"/>
      <w:marLeft w:val="0"/>
      <w:marRight w:val="0"/>
      <w:marTop w:val="0"/>
      <w:marBottom w:val="0"/>
      <w:divBdr>
        <w:top w:val="none" w:sz="0" w:space="0" w:color="auto"/>
        <w:left w:val="none" w:sz="0" w:space="0" w:color="auto"/>
        <w:bottom w:val="none" w:sz="0" w:space="0" w:color="auto"/>
        <w:right w:val="none" w:sz="0" w:space="0" w:color="auto"/>
      </w:divBdr>
    </w:div>
    <w:div w:id="738014853">
      <w:bodyDiv w:val="1"/>
      <w:marLeft w:val="0"/>
      <w:marRight w:val="0"/>
      <w:marTop w:val="0"/>
      <w:marBottom w:val="0"/>
      <w:divBdr>
        <w:top w:val="none" w:sz="0" w:space="0" w:color="auto"/>
        <w:left w:val="none" w:sz="0" w:space="0" w:color="auto"/>
        <w:bottom w:val="none" w:sz="0" w:space="0" w:color="auto"/>
        <w:right w:val="none" w:sz="0" w:space="0" w:color="auto"/>
      </w:divBdr>
    </w:div>
    <w:div w:id="1091974651">
      <w:bodyDiv w:val="1"/>
      <w:marLeft w:val="0"/>
      <w:marRight w:val="0"/>
      <w:marTop w:val="0"/>
      <w:marBottom w:val="0"/>
      <w:divBdr>
        <w:top w:val="none" w:sz="0" w:space="0" w:color="auto"/>
        <w:left w:val="none" w:sz="0" w:space="0" w:color="auto"/>
        <w:bottom w:val="none" w:sz="0" w:space="0" w:color="auto"/>
        <w:right w:val="none" w:sz="0" w:space="0" w:color="auto"/>
      </w:divBdr>
    </w:div>
    <w:div w:id="1111558739">
      <w:bodyDiv w:val="1"/>
      <w:marLeft w:val="0"/>
      <w:marRight w:val="0"/>
      <w:marTop w:val="0"/>
      <w:marBottom w:val="0"/>
      <w:divBdr>
        <w:top w:val="none" w:sz="0" w:space="0" w:color="auto"/>
        <w:left w:val="none" w:sz="0" w:space="0" w:color="auto"/>
        <w:bottom w:val="none" w:sz="0" w:space="0" w:color="auto"/>
        <w:right w:val="none" w:sz="0" w:space="0" w:color="auto"/>
      </w:divBdr>
    </w:div>
    <w:div w:id="1117137485">
      <w:bodyDiv w:val="1"/>
      <w:marLeft w:val="0"/>
      <w:marRight w:val="0"/>
      <w:marTop w:val="0"/>
      <w:marBottom w:val="0"/>
      <w:divBdr>
        <w:top w:val="none" w:sz="0" w:space="0" w:color="auto"/>
        <w:left w:val="none" w:sz="0" w:space="0" w:color="auto"/>
        <w:bottom w:val="none" w:sz="0" w:space="0" w:color="auto"/>
        <w:right w:val="none" w:sz="0" w:space="0" w:color="auto"/>
      </w:divBdr>
    </w:div>
    <w:div w:id="1135485159">
      <w:bodyDiv w:val="1"/>
      <w:marLeft w:val="0"/>
      <w:marRight w:val="0"/>
      <w:marTop w:val="0"/>
      <w:marBottom w:val="0"/>
      <w:divBdr>
        <w:top w:val="none" w:sz="0" w:space="0" w:color="auto"/>
        <w:left w:val="none" w:sz="0" w:space="0" w:color="auto"/>
        <w:bottom w:val="none" w:sz="0" w:space="0" w:color="auto"/>
        <w:right w:val="none" w:sz="0" w:space="0" w:color="auto"/>
      </w:divBdr>
    </w:div>
    <w:div w:id="1317033159">
      <w:bodyDiv w:val="1"/>
      <w:marLeft w:val="0"/>
      <w:marRight w:val="0"/>
      <w:marTop w:val="0"/>
      <w:marBottom w:val="0"/>
      <w:divBdr>
        <w:top w:val="none" w:sz="0" w:space="0" w:color="auto"/>
        <w:left w:val="none" w:sz="0" w:space="0" w:color="auto"/>
        <w:bottom w:val="none" w:sz="0" w:space="0" w:color="auto"/>
        <w:right w:val="none" w:sz="0" w:space="0" w:color="auto"/>
      </w:divBdr>
    </w:div>
    <w:div w:id="1336882999">
      <w:bodyDiv w:val="1"/>
      <w:marLeft w:val="0"/>
      <w:marRight w:val="0"/>
      <w:marTop w:val="0"/>
      <w:marBottom w:val="0"/>
      <w:divBdr>
        <w:top w:val="none" w:sz="0" w:space="0" w:color="auto"/>
        <w:left w:val="none" w:sz="0" w:space="0" w:color="auto"/>
        <w:bottom w:val="none" w:sz="0" w:space="0" w:color="auto"/>
        <w:right w:val="none" w:sz="0" w:space="0" w:color="auto"/>
      </w:divBdr>
    </w:div>
    <w:div w:id="1407845249">
      <w:bodyDiv w:val="1"/>
      <w:marLeft w:val="0"/>
      <w:marRight w:val="0"/>
      <w:marTop w:val="0"/>
      <w:marBottom w:val="0"/>
      <w:divBdr>
        <w:top w:val="none" w:sz="0" w:space="0" w:color="auto"/>
        <w:left w:val="none" w:sz="0" w:space="0" w:color="auto"/>
        <w:bottom w:val="none" w:sz="0" w:space="0" w:color="auto"/>
        <w:right w:val="none" w:sz="0" w:space="0" w:color="auto"/>
      </w:divBdr>
    </w:div>
    <w:div w:id="1473908466">
      <w:bodyDiv w:val="1"/>
      <w:marLeft w:val="0"/>
      <w:marRight w:val="0"/>
      <w:marTop w:val="0"/>
      <w:marBottom w:val="0"/>
      <w:divBdr>
        <w:top w:val="none" w:sz="0" w:space="0" w:color="auto"/>
        <w:left w:val="none" w:sz="0" w:space="0" w:color="auto"/>
        <w:bottom w:val="none" w:sz="0" w:space="0" w:color="auto"/>
        <w:right w:val="none" w:sz="0" w:space="0" w:color="auto"/>
      </w:divBdr>
    </w:div>
    <w:div w:id="1685671346">
      <w:bodyDiv w:val="1"/>
      <w:marLeft w:val="0"/>
      <w:marRight w:val="0"/>
      <w:marTop w:val="0"/>
      <w:marBottom w:val="0"/>
      <w:divBdr>
        <w:top w:val="none" w:sz="0" w:space="0" w:color="auto"/>
        <w:left w:val="none" w:sz="0" w:space="0" w:color="auto"/>
        <w:bottom w:val="none" w:sz="0" w:space="0" w:color="auto"/>
        <w:right w:val="none" w:sz="0" w:space="0" w:color="auto"/>
      </w:divBdr>
    </w:div>
    <w:div w:id="1763336524">
      <w:bodyDiv w:val="1"/>
      <w:marLeft w:val="0"/>
      <w:marRight w:val="0"/>
      <w:marTop w:val="0"/>
      <w:marBottom w:val="0"/>
      <w:divBdr>
        <w:top w:val="none" w:sz="0" w:space="0" w:color="auto"/>
        <w:left w:val="none" w:sz="0" w:space="0" w:color="auto"/>
        <w:bottom w:val="none" w:sz="0" w:space="0" w:color="auto"/>
        <w:right w:val="none" w:sz="0" w:space="0" w:color="auto"/>
      </w:divBdr>
    </w:div>
    <w:div w:id="1768382274">
      <w:bodyDiv w:val="1"/>
      <w:marLeft w:val="0"/>
      <w:marRight w:val="0"/>
      <w:marTop w:val="0"/>
      <w:marBottom w:val="0"/>
      <w:divBdr>
        <w:top w:val="none" w:sz="0" w:space="0" w:color="auto"/>
        <w:left w:val="none" w:sz="0" w:space="0" w:color="auto"/>
        <w:bottom w:val="none" w:sz="0" w:space="0" w:color="auto"/>
        <w:right w:val="none" w:sz="0" w:space="0" w:color="auto"/>
      </w:divBdr>
    </w:div>
    <w:div w:id="1850021700">
      <w:bodyDiv w:val="1"/>
      <w:marLeft w:val="0"/>
      <w:marRight w:val="0"/>
      <w:marTop w:val="0"/>
      <w:marBottom w:val="0"/>
      <w:divBdr>
        <w:top w:val="none" w:sz="0" w:space="0" w:color="auto"/>
        <w:left w:val="none" w:sz="0" w:space="0" w:color="auto"/>
        <w:bottom w:val="none" w:sz="0" w:space="0" w:color="auto"/>
        <w:right w:val="none" w:sz="0" w:space="0" w:color="auto"/>
      </w:divBdr>
    </w:div>
    <w:div w:id="1997608860">
      <w:bodyDiv w:val="1"/>
      <w:marLeft w:val="0"/>
      <w:marRight w:val="0"/>
      <w:marTop w:val="0"/>
      <w:marBottom w:val="0"/>
      <w:divBdr>
        <w:top w:val="none" w:sz="0" w:space="0" w:color="auto"/>
        <w:left w:val="none" w:sz="0" w:space="0" w:color="auto"/>
        <w:bottom w:val="none" w:sz="0" w:space="0" w:color="auto"/>
        <w:right w:val="none" w:sz="0" w:space="0" w:color="auto"/>
      </w:divBdr>
    </w:div>
    <w:div w:id="1997952101">
      <w:bodyDiv w:val="1"/>
      <w:marLeft w:val="0"/>
      <w:marRight w:val="0"/>
      <w:marTop w:val="0"/>
      <w:marBottom w:val="0"/>
      <w:divBdr>
        <w:top w:val="none" w:sz="0" w:space="0" w:color="auto"/>
        <w:left w:val="none" w:sz="0" w:space="0" w:color="auto"/>
        <w:bottom w:val="none" w:sz="0" w:space="0" w:color="auto"/>
        <w:right w:val="none" w:sz="0" w:space="0" w:color="auto"/>
      </w:divBdr>
    </w:div>
    <w:div w:id="2146385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6229C7-B621-4855-8643-4E2DE9B525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7</TotalTime>
  <Pages>1</Pages>
  <Words>257</Words>
  <Characters>147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Kse</Company>
  <LinksUpToDate>false</LinksUpToDate>
  <CharactersWithSpaces>1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hammad Junaid Khalid</dc:creator>
  <cp:lastModifiedBy>Muhammad Junaid Khalid</cp:lastModifiedBy>
  <cp:revision>201</cp:revision>
  <cp:lastPrinted>2021-02-20T21:25:00Z</cp:lastPrinted>
  <dcterms:created xsi:type="dcterms:W3CDTF">2021-02-12T11:21:00Z</dcterms:created>
  <dcterms:modified xsi:type="dcterms:W3CDTF">2021-03-26T06:27:00Z</dcterms:modified>
</cp:coreProperties>
</file>